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2440A" w:rsidRPr="00D5489B" w14:paraId="44F657F8" w14:textId="77777777" w:rsidTr="0052440A">
        <w:tc>
          <w:tcPr>
            <w:tcW w:w="4675" w:type="dxa"/>
          </w:tcPr>
          <w:p w14:paraId="01955CD6" w14:textId="77777777" w:rsidR="0052440A" w:rsidRPr="00D5489B" w:rsidRDefault="00054A96" w:rsidP="00D54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rsion 2.0</w:t>
            </w:r>
          </w:p>
        </w:tc>
        <w:tc>
          <w:tcPr>
            <w:tcW w:w="4675" w:type="dxa"/>
          </w:tcPr>
          <w:p w14:paraId="5A172514" w14:textId="77777777" w:rsidR="0052440A" w:rsidRPr="00D5489B" w:rsidRDefault="00E94B82" w:rsidP="00D54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e, 2016</w:t>
            </w:r>
          </w:p>
        </w:tc>
      </w:tr>
      <w:tr w:rsidR="00E94B82" w:rsidRPr="00D5489B" w14:paraId="53A9FD0F" w14:textId="77777777" w:rsidTr="00CA43C2">
        <w:tc>
          <w:tcPr>
            <w:tcW w:w="9350" w:type="dxa"/>
            <w:gridSpan w:val="2"/>
          </w:tcPr>
          <w:p w14:paraId="39999305" w14:textId="77777777" w:rsidR="00E94B82" w:rsidRPr="00E94B82" w:rsidRDefault="00E94B82" w:rsidP="00E94B82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/>
              </w:rPr>
            </w:pPr>
            <w:r w:rsidRPr="00E94B82">
              <w:rPr>
                <w:rFonts w:ascii="Times New Roman" w:hAnsi="Times New Roman"/>
              </w:rPr>
              <w:t xml:space="preserve">Released the data cube </w:t>
            </w:r>
            <w:r>
              <w:rPr>
                <w:rFonts w:ascii="Times New Roman" w:hAnsi="Times New Roman"/>
              </w:rPr>
              <w:t xml:space="preserve">by moving it from AGDC version 1 to </w:t>
            </w:r>
            <w:r w:rsidRPr="00E94B82">
              <w:rPr>
                <w:rFonts w:ascii="Times New Roman" w:hAnsi="Times New Roman"/>
              </w:rPr>
              <w:t>version 2</w:t>
            </w:r>
            <w:r>
              <w:rPr>
                <w:rFonts w:ascii="Times New Roman" w:hAnsi="Times New Roman"/>
              </w:rPr>
              <w:t xml:space="preserve"> and porting all the associated algorithms with it.</w:t>
            </w:r>
          </w:p>
        </w:tc>
      </w:tr>
      <w:tr w:rsidR="00054A96" w:rsidRPr="00D5489B" w14:paraId="152B7527" w14:textId="77777777" w:rsidTr="0052440A">
        <w:tc>
          <w:tcPr>
            <w:tcW w:w="4675" w:type="dxa"/>
          </w:tcPr>
          <w:p w14:paraId="3B5E04E9" w14:textId="77777777" w:rsidR="00054A96" w:rsidRPr="00D5489B" w:rsidRDefault="00054A96" w:rsidP="00054A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rsion 2.1</w:t>
            </w:r>
          </w:p>
        </w:tc>
        <w:tc>
          <w:tcPr>
            <w:tcW w:w="4675" w:type="dxa"/>
          </w:tcPr>
          <w:p w14:paraId="20EF3E08" w14:textId="77777777" w:rsidR="00054A96" w:rsidRPr="00D5489B" w:rsidRDefault="00054A96" w:rsidP="00054A96">
            <w:pPr>
              <w:rPr>
                <w:rFonts w:ascii="Times New Roman" w:hAnsi="Times New Roman" w:cs="Times New Roman"/>
              </w:rPr>
            </w:pPr>
            <w:r w:rsidRPr="00D5489B">
              <w:rPr>
                <w:rFonts w:ascii="Times New Roman" w:hAnsi="Times New Roman" w:cs="Times New Roman"/>
              </w:rPr>
              <w:t>9/20/2016</w:t>
            </w:r>
          </w:p>
        </w:tc>
      </w:tr>
      <w:tr w:rsidR="00054A96" w:rsidRPr="00D5489B" w14:paraId="2E1C5799" w14:textId="77777777" w:rsidTr="00EF26B7">
        <w:tc>
          <w:tcPr>
            <w:tcW w:w="9350" w:type="dxa"/>
            <w:gridSpan w:val="2"/>
          </w:tcPr>
          <w:p w14:paraId="3F3A0E25" w14:textId="77777777" w:rsidR="00054A96" w:rsidRPr="00D5489B" w:rsidRDefault="00054A96" w:rsidP="00054A96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</w:rPr>
              <w:t>Refactored the template system to be more flexible.</w:t>
            </w:r>
          </w:p>
          <w:p w14:paraId="313D6507" w14:textId="77777777" w:rsidR="00054A96" w:rsidRPr="00D5489B" w:rsidRDefault="00054A96" w:rsidP="00054A96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</w:rPr>
              <w:t>Modified the WOFS water analysis process found in the python notebooks in order to optimize for a low memory footprint.</w:t>
            </w:r>
          </w:p>
          <w:p w14:paraId="1B59913E" w14:textId="77777777" w:rsidR="00054A96" w:rsidRPr="00D5489B" w:rsidRDefault="00054A96" w:rsidP="00054A96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</w:rPr>
              <w:t>Used the existing template in order to include the WOFS tool in the python notebooks.</w:t>
            </w:r>
          </w:p>
          <w:p w14:paraId="5625A6E1" w14:textId="77777777" w:rsidR="00054A96" w:rsidRPr="00D5489B" w:rsidRDefault="00054A96" w:rsidP="00054A96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</w:rPr>
              <w:t>Used the existing template in order to add the WOFS tool into the CEOS Data Cube UI.</w:t>
            </w:r>
          </w:p>
          <w:p w14:paraId="7D7FD7C8" w14:textId="77777777" w:rsidR="00054A96" w:rsidRPr="00D5489B" w:rsidRDefault="00054A96" w:rsidP="00054A96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</w:rPr>
              <w:t>Modified the task manager to include additional tasks such as water detection.</w:t>
            </w:r>
          </w:p>
          <w:p w14:paraId="2C860FE4" w14:textId="77777777" w:rsidR="00054A96" w:rsidRPr="00D5489B" w:rsidRDefault="00054A96" w:rsidP="00054A96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</w:rPr>
              <w:t xml:space="preserve">Included an empty </w:t>
            </w:r>
            <w:r w:rsidRPr="00D5489B">
              <w:rPr>
                <w:rFonts w:ascii="Times New Roman" w:hAnsi="Times New Roman"/>
                <w:iCs/>
              </w:rPr>
              <w:t>sample</w:t>
            </w:r>
            <w:r w:rsidRPr="00D5489B">
              <w:rPr>
                <w:rFonts w:ascii="Times New Roman" w:hAnsi="Times New Roman"/>
              </w:rPr>
              <w:t xml:space="preserve"> application template in order to add any tools in future.</w:t>
            </w:r>
          </w:p>
        </w:tc>
      </w:tr>
      <w:tr w:rsidR="00054A96" w:rsidRPr="00D5489B" w14:paraId="1C941329" w14:textId="77777777" w:rsidTr="00B45FB9">
        <w:tc>
          <w:tcPr>
            <w:tcW w:w="4675" w:type="dxa"/>
          </w:tcPr>
          <w:p w14:paraId="10596426" w14:textId="77777777" w:rsidR="00054A96" w:rsidRPr="00D5489B" w:rsidRDefault="00054A96" w:rsidP="00054A96">
            <w:pPr>
              <w:rPr>
                <w:rFonts w:ascii="Times New Roman" w:hAnsi="Times New Roman" w:cs="Times New Roman"/>
              </w:rPr>
            </w:pPr>
            <w:r w:rsidRPr="00D5489B">
              <w:rPr>
                <w:rFonts w:ascii="Times New Roman" w:hAnsi="Times New Roman" w:cs="Times New Roman"/>
              </w:rPr>
              <w:t>Version 2.2</w:t>
            </w:r>
          </w:p>
        </w:tc>
        <w:tc>
          <w:tcPr>
            <w:tcW w:w="4675" w:type="dxa"/>
          </w:tcPr>
          <w:p w14:paraId="5063B7EE" w14:textId="77777777" w:rsidR="00054A96" w:rsidRPr="00D5489B" w:rsidRDefault="00054A96" w:rsidP="00054A96">
            <w:pPr>
              <w:rPr>
                <w:rFonts w:ascii="Times New Roman" w:hAnsi="Times New Roman" w:cs="Times New Roman"/>
                <w:color w:val="000000"/>
              </w:rPr>
            </w:pPr>
            <w:r w:rsidRPr="00D5489B">
              <w:rPr>
                <w:rFonts w:ascii="Times New Roman" w:hAnsi="Times New Roman" w:cs="Times New Roman"/>
                <w:color w:val="000000"/>
              </w:rPr>
              <w:t>10/19/2016</w:t>
            </w:r>
          </w:p>
        </w:tc>
      </w:tr>
      <w:tr w:rsidR="00054A96" w:rsidRPr="00D5489B" w14:paraId="6C781AB4" w14:textId="77777777" w:rsidTr="00EF26B7">
        <w:tc>
          <w:tcPr>
            <w:tcW w:w="9350" w:type="dxa"/>
            <w:gridSpan w:val="2"/>
          </w:tcPr>
          <w:p w14:paraId="77AFBC5F" w14:textId="77777777" w:rsidR="00054A96" w:rsidRPr="00D5489B" w:rsidRDefault="00054A96" w:rsidP="00054A9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Refactored the template system to be more flexible.</w:t>
            </w:r>
          </w:p>
          <w:p w14:paraId="2BDA765C" w14:textId="77777777" w:rsidR="00054A96" w:rsidRPr="00D5489B" w:rsidRDefault="00054A96" w:rsidP="00054A9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Enabled basic parallel processing for quick output generation.</w:t>
            </w:r>
          </w:p>
          <w:p w14:paraId="76FB65FC" w14:textId="77777777" w:rsidR="00054A96" w:rsidRPr="00D5489B" w:rsidRDefault="00054A96" w:rsidP="00054A9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Integrated compositor tool into the CEOS Data Cube.</w:t>
            </w:r>
          </w:p>
          <w:p w14:paraId="25846817" w14:textId="77777777" w:rsidR="00054A96" w:rsidRPr="00D5489B" w:rsidRDefault="00054A96" w:rsidP="00054A9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Used the existing template in order to include the Total Suspended Matter (TSM) tool in the python notebooks.</w:t>
            </w:r>
          </w:p>
          <w:p w14:paraId="6399F16D" w14:textId="77777777" w:rsidR="00054A96" w:rsidRPr="00D5489B" w:rsidRDefault="00054A96" w:rsidP="00054A9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Used the existing template in order to add the TSM tool into the CEOS Data Cube UI.</w:t>
            </w:r>
          </w:p>
          <w:p w14:paraId="23CFCFD8" w14:textId="77777777" w:rsidR="00054A96" w:rsidRPr="00D5489B" w:rsidRDefault="00054A96" w:rsidP="00054A9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Used the existing template in order to include the Fractional Cover RAPP tool in the python notebooks.</w:t>
            </w:r>
          </w:p>
          <w:p w14:paraId="766564DC" w14:textId="77777777" w:rsidR="00054A96" w:rsidRPr="00D5489B" w:rsidRDefault="00054A96" w:rsidP="00054A9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Used the existing template in order to add the Fractional Cover RAPP tool into the CEOS Data Cube UI.</w:t>
            </w:r>
          </w:p>
          <w:p w14:paraId="2ADB527F" w14:textId="77777777" w:rsidR="00054A96" w:rsidRPr="00D5489B" w:rsidRDefault="00054A96" w:rsidP="00054A9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Added more comments in order to improve readability of the existing source code.</w:t>
            </w:r>
          </w:p>
          <w:p w14:paraId="3AF88E4E" w14:textId="77777777" w:rsidR="00054A96" w:rsidRPr="00D5489B" w:rsidRDefault="00054A96" w:rsidP="00054A96">
            <w:pPr>
              <w:rPr>
                <w:rFonts w:ascii="Times New Roman" w:hAnsi="Times New Roman" w:cs="Times New Roman"/>
              </w:rPr>
            </w:pPr>
          </w:p>
        </w:tc>
      </w:tr>
      <w:tr w:rsidR="00054A96" w:rsidRPr="00D5489B" w14:paraId="7E00058B" w14:textId="77777777" w:rsidTr="000C57B3">
        <w:tc>
          <w:tcPr>
            <w:tcW w:w="4675" w:type="dxa"/>
          </w:tcPr>
          <w:p w14:paraId="56A55976" w14:textId="77777777" w:rsidR="00054A96" w:rsidRPr="00D5489B" w:rsidRDefault="00054A96" w:rsidP="00054A96">
            <w:pPr>
              <w:rPr>
                <w:rFonts w:ascii="Times New Roman" w:hAnsi="Times New Roman" w:cs="Times New Roman"/>
              </w:rPr>
            </w:pPr>
            <w:r w:rsidRPr="00D5489B">
              <w:rPr>
                <w:rFonts w:ascii="Times New Roman" w:hAnsi="Times New Roman" w:cs="Times New Roman"/>
              </w:rPr>
              <w:t>Version 2.3</w:t>
            </w:r>
          </w:p>
        </w:tc>
        <w:tc>
          <w:tcPr>
            <w:tcW w:w="4675" w:type="dxa"/>
          </w:tcPr>
          <w:p w14:paraId="2065D744" w14:textId="77777777" w:rsidR="00054A96" w:rsidRPr="00D5489B" w:rsidRDefault="00054A96" w:rsidP="00054A96">
            <w:pPr>
              <w:rPr>
                <w:rFonts w:ascii="Times New Roman" w:hAnsi="Times New Roman" w:cs="Times New Roman"/>
              </w:rPr>
            </w:pPr>
            <w:r w:rsidRPr="00D5489B">
              <w:rPr>
                <w:rFonts w:ascii="Times New Roman" w:hAnsi="Times New Roman" w:cs="Times New Roman"/>
              </w:rPr>
              <w:t>12/30/2016</w:t>
            </w:r>
          </w:p>
        </w:tc>
      </w:tr>
      <w:tr w:rsidR="00054A96" w:rsidRPr="00D5489B" w14:paraId="5949FB8C" w14:textId="77777777" w:rsidTr="000C57B3">
        <w:tc>
          <w:tcPr>
            <w:tcW w:w="9350" w:type="dxa"/>
            <w:gridSpan w:val="2"/>
          </w:tcPr>
          <w:p w14:paraId="61E1AE63" w14:textId="77777777" w:rsidR="00054A96" w:rsidRPr="00D5489B" w:rsidRDefault="00054A96" w:rsidP="00054A9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>NDVI Anomaly python notebook</w:t>
            </w:r>
          </w:p>
          <w:p w14:paraId="29EC06C6" w14:textId="77777777" w:rsidR="00054A96" w:rsidRPr="00D5489B" w:rsidRDefault="00054A96" w:rsidP="00054A9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 xml:space="preserve">L5/7/8 Combined </w:t>
            </w:r>
            <w:proofErr w:type="spellStart"/>
            <w:r w:rsidRPr="00D5489B">
              <w:rPr>
                <w:rFonts w:ascii="Times New Roman" w:hAnsi="Times New Roman"/>
              </w:rPr>
              <w:t>WOfS</w:t>
            </w:r>
            <w:proofErr w:type="spellEnd"/>
            <w:r w:rsidRPr="00D5489B">
              <w:rPr>
                <w:rFonts w:ascii="Times New Roman" w:hAnsi="Times New Roman"/>
              </w:rPr>
              <w:t xml:space="preserve"> notebook and UI</w:t>
            </w:r>
          </w:p>
          <w:p w14:paraId="5ECCA89A" w14:textId="77777777" w:rsidR="00054A96" w:rsidRPr="00D5489B" w:rsidRDefault="00054A96" w:rsidP="00054A9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>SLIP notebook and UI</w:t>
            </w:r>
          </w:p>
          <w:p w14:paraId="6C6D1181" w14:textId="77777777" w:rsidR="00054A96" w:rsidRPr="00D5489B" w:rsidRDefault="00054A96" w:rsidP="00054A9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 xml:space="preserve">Basic website features such as account creation, newer menus, </w:t>
            </w:r>
            <w:proofErr w:type="spellStart"/>
            <w:r w:rsidRPr="00D5489B">
              <w:rPr>
                <w:rFonts w:ascii="Times New Roman" w:hAnsi="Times New Roman"/>
              </w:rPr>
              <w:t>etc</w:t>
            </w:r>
            <w:proofErr w:type="spellEnd"/>
          </w:p>
          <w:p w14:paraId="2F4581D8" w14:textId="77777777" w:rsidR="00054A96" w:rsidRPr="00D5489B" w:rsidRDefault="00054A96" w:rsidP="00054A9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>Refactor of database design to reduce duplication</w:t>
            </w:r>
          </w:p>
          <w:p w14:paraId="1892F83D" w14:textId="77777777" w:rsidR="00054A96" w:rsidRPr="00D5489B" w:rsidRDefault="00054A96" w:rsidP="00054A9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 xml:space="preserve">More documentation </w:t>
            </w:r>
          </w:p>
        </w:tc>
      </w:tr>
      <w:tr w:rsidR="00054A96" w:rsidRPr="00D5489B" w14:paraId="0B951207" w14:textId="77777777" w:rsidTr="000C57B3">
        <w:tc>
          <w:tcPr>
            <w:tcW w:w="4675" w:type="dxa"/>
          </w:tcPr>
          <w:p w14:paraId="06441D54" w14:textId="77777777" w:rsidR="00054A96" w:rsidRPr="00D5489B" w:rsidRDefault="00054A96" w:rsidP="00054A96">
            <w:pPr>
              <w:rPr>
                <w:rFonts w:ascii="Times New Roman" w:hAnsi="Times New Roman" w:cs="Times New Roman"/>
              </w:rPr>
            </w:pPr>
            <w:r w:rsidRPr="00D5489B">
              <w:rPr>
                <w:rFonts w:ascii="Times New Roman" w:hAnsi="Times New Roman" w:cs="Times New Roman"/>
              </w:rPr>
              <w:t>Version 2.4</w:t>
            </w:r>
          </w:p>
        </w:tc>
        <w:tc>
          <w:tcPr>
            <w:tcW w:w="4675" w:type="dxa"/>
          </w:tcPr>
          <w:p w14:paraId="7E25CF77" w14:textId="77777777" w:rsidR="00054A96" w:rsidRPr="00D5489B" w:rsidRDefault="00054A96" w:rsidP="00054A96">
            <w:pPr>
              <w:rPr>
                <w:rFonts w:ascii="Times New Roman" w:hAnsi="Times New Roman" w:cs="Times New Roman"/>
                <w:color w:val="000000"/>
              </w:rPr>
            </w:pPr>
            <w:r w:rsidRPr="00D5489B">
              <w:rPr>
                <w:rFonts w:ascii="Times New Roman" w:hAnsi="Times New Roman" w:cs="Times New Roman"/>
                <w:color w:val="000000"/>
              </w:rPr>
              <w:t>1/18/2017</w:t>
            </w:r>
          </w:p>
        </w:tc>
      </w:tr>
      <w:tr w:rsidR="00054A96" w:rsidRPr="00D5489B" w14:paraId="3A98A1C3" w14:textId="77777777" w:rsidTr="000C57B3">
        <w:tc>
          <w:tcPr>
            <w:tcW w:w="9350" w:type="dxa"/>
            <w:gridSpan w:val="2"/>
          </w:tcPr>
          <w:p w14:paraId="70E14B84" w14:textId="77777777" w:rsidR="00054A96" w:rsidRPr="00D5489B" w:rsidRDefault="00054A96" w:rsidP="00054A9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 xml:space="preserve">Added </w:t>
            </w:r>
            <w:proofErr w:type="spellStart"/>
            <w:r w:rsidRPr="00D5489B">
              <w:rPr>
                <w:rFonts w:ascii="Times New Roman" w:hAnsi="Times New Roman"/>
                <w:color w:val="000000"/>
              </w:rPr>
              <w:t>Jupyter</w:t>
            </w:r>
            <w:proofErr w:type="spellEnd"/>
            <w:r w:rsidRPr="00D5489B">
              <w:rPr>
                <w:rFonts w:ascii="Times New Roman" w:hAnsi="Times New Roman"/>
                <w:color w:val="000000"/>
              </w:rPr>
              <w:t xml:space="preserve"> notebook demonstrating basic Data Cube metadata and data access using the AGDC-V2 and CEOS COVE APIs</w:t>
            </w:r>
          </w:p>
          <w:p w14:paraId="0E1AF0E8" w14:textId="77777777" w:rsidR="00054A96" w:rsidRPr="00D5489B" w:rsidRDefault="00054A96" w:rsidP="00054A9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  <w:color w:val="000000"/>
              </w:rPr>
              <w:t xml:space="preserve">Added </w:t>
            </w:r>
            <w:proofErr w:type="spellStart"/>
            <w:r w:rsidRPr="00D5489B">
              <w:rPr>
                <w:rFonts w:ascii="Times New Roman" w:hAnsi="Times New Roman"/>
                <w:color w:val="000000"/>
              </w:rPr>
              <w:t>Jupyter</w:t>
            </w:r>
            <w:proofErr w:type="spellEnd"/>
            <w:r w:rsidRPr="00D5489B">
              <w:rPr>
                <w:rFonts w:ascii="Times New Roman" w:hAnsi="Times New Roman"/>
                <w:color w:val="000000"/>
              </w:rPr>
              <w:t xml:space="preserve"> notebook illustrating calculation of mean NDVI over time series data</w:t>
            </w:r>
          </w:p>
        </w:tc>
      </w:tr>
      <w:tr w:rsidR="00054A96" w:rsidRPr="00D5489B" w14:paraId="1345022C" w14:textId="77777777" w:rsidTr="000C57B3">
        <w:tc>
          <w:tcPr>
            <w:tcW w:w="4675" w:type="dxa"/>
          </w:tcPr>
          <w:p w14:paraId="0C82997F" w14:textId="77777777" w:rsidR="00054A96" w:rsidRPr="00D5489B" w:rsidRDefault="00054A96" w:rsidP="00054A96">
            <w:pPr>
              <w:rPr>
                <w:rFonts w:ascii="Times New Roman" w:hAnsi="Times New Roman" w:cs="Times New Roman"/>
              </w:rPr>
            </w:pPr>
            <w:r w:rsidRPr="00D5489B">
              <w:rPr>
                <w:rFonts w:ascii="Times New Roman" w:hAnsi="Times New Roman" w:cs="Times New Roman"/>
              </w:rPr>
              <w:t>Version 2.5</w:t>
            </w:r>
          </w:p>
        </w:tc>
        <w:tc>
          <w:tcPr>
            <w:tcW w:w="4675" w:type="dxa"/>
          </w:tcPr>
          <w:p w14:paraId="094766F2" w14:textId="77777777" w:rsidR="00054A96" w:rsidRPr="00D5489B" w:rsidRDefault="00054A96" w:rsidP="00054A96">
            <w:pPr>
              <w:rPr>
                <w:rFonts w:ascii="Times New Roman" w:hAnsi="Times New Roman" w:cs="Times New Roman"/>
                <w:color w:val="000000"/>
              </w:rPr>
            </w:pPr>
            <w:r w:rsidRPr="00D5489B">
              <w:rPr>
                <w:rFonts w:ascii="Times New Roman" w:hAnsi="Times New Roman" w:cs="Times New Roman"/>
                <w:color w:val="000000"/>
              </w:rPr>
              <w:t>2/21/2017</w:t>
            </w:r>
          </w:p>
        </w:tc>
      </w:tr>
      <w:tr w:rsidR="00054A96" w:rsidRPr="00D5489B" w14:paraId="7269885E" w14:textId="77777777" w:rsidTr="000C57B3">
        <w:tc>
          <w:tcPr>
            <w:tcW w:w="9350" w:type="dxa"/>
            <w:gridSpan w:val="2"/>
          </w:tcPr>
          <w:p w14:paraId="5971048F" w14:textId="77777777" w:rsidR="00054A96" w:rsidRPr="00D5489B" w:rsidRDefault="00054A96" w:rsidP="00054A9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  <w:color w:val="000000"/>
              </w:rPr>
              <w:t>Added two (2) Coastal Change products to the UI.</w:t>
            </w:r>
          </w:p>
          <w:p w14:paraId="5FC8D317" w14:textId="77777777" w:rsidR="00054A96" w:rsidRPr="00D5489B" w:rsidRDefault="00054A96" w:rsidP="00054A9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  <w:color w:val="000000"/>
              </w:rPr>
              <w:t>Improved styling and responsiveness of UI.</w:t>
            </w:r>
          </w:p>
          <w:p w14:paraId="3656FDD6" w14:textId="77777777" w:rsidR="00054A96" w:rsidRPr="00D5489B" w:rsidRDefault="00054A96" w:rsidP="00054A9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  <w:color w:val="000000"/>
              </w:rPr>
              <w:t>Combined Mosaics for a hybrid L7-8 product.</w:t>
            </w:r>
          </w:p>
          <w:p w14:paraId="4254C479" w14:textId="77777777" w:rsidR="00054A96" w:rsidRPr="00D5489B" w:rsidRDefault="00054A96" w:rsidP="00054A9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  <w:color w:val="000000"/>
              </w:rPr>
              <w:t>Added more pixel metadata (date and satellite).</w:t>
            </w:r>
          </w:p>
          <w:p w14:paraId="4902259B" w14:textId="77777777" w:rsidR="00054A96" w:rsidRPr="00D5489B" w:rsidRDefault="00054A96" w:rsidP="00054A9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  <w:color w:val="000000"/>
              </w:rPr>
              <w:t>Performed clean-up of UI source code.</w:t>
            </w:r>
          </w:p>
        </w:tc>
      </w:tr>
      <w:tr w:rsidR="00054A96" w:rsidRPr="00D5489B" w14:paraId="1668DDEF" w14:textId="77777777" w:rsidTr="000C57B3">
        <w:tc>
          <w:tcPr>
            <w:tcW w:w="4675" w:type="dxa"/>
          </w:tcPr>
          <w:p w14:paraId="55A16EEA" w14:textId="77777777" w:rsidR="00054A96" w:rsidRPr="00D5489B" w:rsidRDefault="00054A96" w:rsidP="00054A96">
            <w:pPr>
              <w:rPr>
                <w:rFonts w:ascii="Times New Roman" w:hAnsi="Times New Roman" w:cs="Times New Roman"/>
              </w:rPr>
            </w:pPr>
            <w:r w:rsidRPr="00D5489B">
              <w:rPr>
                <w:rFonts w:ascii="Times New Roman" w:hAnsi="Times New Roman" w:cs="Times New Roman"/>
              </w:rPr>
              <w:t>Version 2.6</w:t>
            </w:r>
          </w:p>
        </w:tc>
        <w:tc>
          <w:tcPr>
            <w:tcW w:w="4675" w:type="dxa"/>
          </w:tcPr>
          <w:p w14:paraId="2D28EF16" w14:textId="77777777" w:rsidR="00054A96" w:rsidRPr="00D5489B" w:rsidRDefault="00054A96" w:rsidP="00054A96">
            <w:pPr>
              <w:rPr>
                <w:rFonts w:ascii="Times New Roman" w:hAnsi="Times New Roman" w:cs="Times New Roman"/>
                <w:color w:val="000000"/>
              </w:rPr>
            </w:pPr>
            <w:r w:rsidRPr="00D5489B">
              <w:rPr>
                <w:rFonts w:ascii="Times New Roman" w:hAnsi="Times New Roman" w:cs="Times New Roman"/>
                <w:color w:val="000000"/>
              </w:rPr>
              <w:t>3/28/2017</w:t>
            </w:r>
          </w:p>
        </w:tc>
      </w:tr>
      <w:tr w:rsidR="00054A96" w:rsidRPr="00D5489B" w14:paraId="3A59B7FF" w14:textId="77777777" w:rsidTr="000C57B3">
        <w:tc>
          <w:tcPr>
            <w:tcW w:w="9350" w:type="dxa"/>
            <w:gridSpan w:val="2"/>
          </w:tcPr>
          <w:p w14:paraId="5016E37A" w14:textId="77777777" w:rsidR="00054A96" w:rsidRPr="00D5489B" w:rsidRDefault="00054A96" w:rsidP="00054A9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>Updated agdc-v2 codebase to latest</w:t>
            </w:r>
          </w:p>
          <w:p w14:paraId="1921AE5E" w14:textId="77777777" w:rsidR="00054A96" w:rsidRPr="00D5489B" w:rsidRDefault="00054A96" w:rsidP="00054A9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>ALOS, JERS, and Sentinel-1 ingestion scripts and configuration files</w:t>
            </w:r>
          </w:p>
          <w:p w14:paraId="3C2B06F8" w14:textId="77777777" w:rsidR="00054A96" w:rsidRPr="00D5489B" w:rsidRDefault="00054A96" w:rsidP="00054A9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 xml:space="preserve">Generalized ingestion script (Related to Colombia's request – meant to ingest arbitrary </w:t>
            </w:r>
            <w:proofErr w:type="spellStart"/>
            <w:r w:rsidRPr="00D5489B">
              <w:rPr>
                <w:rFonts w:ascii="Times New Roman" w:hAnsi="Times New Roman"/>
              </w:rPr>
              <w:t>GeoTIFF</w:t>
            </w:r>
            <w:proofErr w:type="spellEnd"/>
            <w:r w:rsidRPr="00D5489B">
              <w:rPr>
                <w:rFonts w:ascii="Times New Roman" w:hAnsi="Times New Roman"/>
              </w:rPr>
              <w:t xml:space="preserve"> data)</w:t>
            </w:r>
          </w:p>
          <w:p w14:paraId="59B7221F" w14:textId="77777777" w:rsidR="00054A96" w:rsidRPr="00D5489B" w:rsidRDefault="00054A96" w:rsidP="00054A9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 xml:space="preserve">Sentinel-1 mosaic example – </w:t>
            </w:r>
            <w:proofErr w:type="spellStart"/>
            <w:r w:rsidRPr="00D5489B">
              <w:rPr>
                <w:rFonts w:ascii="Times New Roman" w:hAnsi="Times New Roman"/>
              </w:rPr>
              <w:t>Jupyter</w:t>
            </w:r>
            <w:proofErr w:type="spellEnd"/>
            <w:r w:rsidRPr="00D5489B">
              <w:rPr>
                <w:rFonts w:ascii="Times New Roman" w:hAnsi="Times New Roman"/>
              </w:rPr>
              <w:t xml:space="preserve"> notebook</w:t>
            </w:r>
          </w:p>
          <w:p w14:paraId="61A4EAC8" w14:textId="77777777" w:rsidR="00054A96" w:rsidRPr="00D5489B" w:rsidRDefault="00054A96" w:rsidP="00054A9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 xml:space="preserve">Sentinel-1 and Landsat Clustering example – </w:t>
            </w:r>
            <w:proofErr w:type="spellStart"/>
            <w:r w:rsidRPr="00D5489B">
              <w:rPr>
                <w:rFonts w:ascii="Times New Roman" w:hAnsi="Times New Roman"/>
              </w:rPr>
              <w:t>Jupyter</w:t>
            </w:r>
            <w:proofErr w:type="spellEnd"/>
            <w:r w:rsidRPr="00D5489B">
              <w:rPr>
                <w:rFonts w:ascii="Times New Roman" w:hAnsi="Times New Roman"/>
              </w:rPr>
              <w:t xml:space="preserve"> notebook</w:t>
            </w:r>
          </w:p>
          <w:p w14:paraId="0ECFED99" w14:textId="77777777" w:rsidR="00054A96" w:rsidRPr="00D5489B" w:rsidRDefault="00054A96" w:rsidP="00054A9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lastRenderedPageBreak/>
              <w:t xml:space="preserve">Sentinel-1 water detection example – </w:t>
            </w:r>
            <w:proofErr w:type="spellStart"/>
            <w:r w:rsidRPr="00D5489B">
              <w:rPr>
                <w:rFonts w:ascii="Times New Roman" w:hAnsi="Times New Roman"/>
              </w:rPr>
              <w:t>Jupyter</w:t>
            </w:r>
            <w:proofErr w:type="spellEnd"/>
            <w:r w:rsidRPr="00D5489B">
              <w:rPr>
                <w:rFonts w:ascii="Times New Roman" w:hAnsi="Times New Roman"/>
              </w:rPr>
              <w:t xml:space="preserve"> notebook</w:t>
            </w:r>
          </w:p>
          <w:p w14:paraId="59DAD27C" w14:textId="77777777" w:rsidR="00054A96" w:rsidRPr="00D5489B" w:rsidRDefault="00054A96" w:rsidP="00054A9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>UI based test ingestion</w:t>
            </w:r>
          </w:p>
          <w:p w14:paraId="3AC9B8F6" w14:textId="77777777" w:rsidR="00054A96" w:rsidRPr="00D5489B" w:rsidRDefault="00054A96" w:rsidP="00054A9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>Data Cube database manager functionality</w:t>
            </w:r>
          </w:p>
          <w:p w14:paraId="67C98E01" w14:textId="77777777" w:rsidR="00054A96" w:rsidRPr="00D5489B" w:rsidRDefault="00054A96" w:rsidP="00054A9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>Minor UI updates, documentation, and refactoring</w:t>
            </w:r>
          </w:p>
        </w:tc>
      </w:tr>
      <w:tr w:rsidR="00054A96" w:rsidRPr="00D5489B" w14:paraId="03931611" w14:textId="77777777" w:rsidTr="00C9713B">
        <w:tc>
          <w:tcPr>
            <w:tcW w:w="4675" w:type="dxa"/>
          </w:tcPr>
          <w:p w14:paraId="1EF4803D" w14:textId="77777777" w:rsidR="00054A96" w:rsidRPr="00D5489B" w:rsidRDefault="00054A96" w:rsidP="00054A96">
            <w:pPr>
              <w:rPr>
                <w:rFonts w:ascii="Times New Roman" w:hAnsi="Times New Roman" w:cs="Times New Roman"/>
              </w:rPr>
            </w:pPr>
            <w:r w:rsidRPr="00D5489B">
              <w:rPr>
                <w:rFonts w:ascii="Times New Roman" w:hAnsi="Times New Roman" w:cs="Times New Roman"/>
              </w:rPr>
              <w:lastRenderedPageBreak/>
              <w:t>Version 2.7</w:t>
            </w:r>
          </w:p>
        </w:tc>
        <w:tc>
          <w:tcPr>
            <w:tcW w:w="4675" w:type="dxa"/>
          </w:tcPr>
          <w:p w14:paraId="24E86C65" w14:textId="77777777" w:rsidR="00054A96" w:rsidRPr="00D5489B" w:rsidRDefault="00054A96" w:rsidP="00054A96">
            <w:pPr>
              <w:rPr>
                <w:rFonts w:ascii="Times New Roman" w:hAnsi="Times New Roman" w:cs="Times New Roman"/>
                <w:color w:val="000000"/>
              </w:rPr>
            </w:pPr>
            <w:r w:rsidRPr="00D5489B">
              <w:rPr>
                <w:rFonts w:ascii="Times New Roman" w:hAnsi="Times New Roman" w:cs="Times New Roman"/>
                <w:color w:val="000000"/>
              </w:rPr>
              <w:t>6/2/2017</w:t>
            </w:r>
          </w:p>
        </w:tc>
      </w:tr>
      <w:tr w:rsidR="00054A96" w:rsidRPr="00D5489B" w14:paraId="3883A66C" w14:textId="77777777" w:rsidTr="00EF26B7">
        <w:tc>
          <w:tcPr>
            <w:tcW w:w="9350" w:type="dxa"/>
            <w:gridSpan w:val="2"/>
          </w:tcPr>
          <w:p w14:paraId="3CC24692" w14:textId="77777777" w:rsidR="00054A96" w:rsidRPr="00D5489B" w:rsidRDefault="00054A96" w:rsidP="00054A96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>Updated documentation, notebook examples, source code with Leaflet</w:t>
            </w:r>
          </w:p>
          <w:p w14:paraId="041A11F4" w14:textId="77777777" w:rsidR="00054A96" w:rsidRPr="00D5489B" w:rsidRDefault="00054A96" w:rsidP="00054A96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>Tweaked configuration files/scripts for the newer Landsat Collections data</w:t>
            </w:r>
          </w:p>
          <w:p w14:paraId="772F78FB" w14:textId="77777777" w:rsidR="00054A96" w:rsidRPr="00D5489B" w:rsidRDefault="00054A96" w:rsidP="00054A96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>Added Sentinel-1 preprocessing script cloned from a GA repo</w:t>
            </w:r>
          </w:p>
          <w:p w14:paraId="73412FFD" w14:textId="77777777" w:rsidR="00054A96" w:rsidRPr="00D5489B" w:rsidRDefault="00054A96" w:rsidP="00054A96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 xml:space="preserve">Added </w:t>
            </w:r>
            <w:proofErr w:type="spellStart"/>
            <w:r w:rsidRPr="00D5489B">
              <w:rPr>
                <w:rFonts w:ascii="Times New Roman" w:hAnsi="Times New Roman"/>
              </w:rPr>
              <w:t>PyCCD</w:t>
            </w:r>
            <w:proofErr w:type="spellEnd"/>
            <w:r w:rsidRPr="00D5489B">
              <w:rPr>
                <w:rFonts w:ascii="Times New Roman" w:hAnsi="Times New Roman"/>
              </w:rPr>
              <w:t xml:space="preserve"> implementation, Clustering utility, SAR data processing utility and notebook example</w:t>
            </w:r>
          </w:p>
          <w:p w14:paraId="26DAF206" w14:textId="77777777" w:rsidR="00054A96" w:rsidRPr="00D5489B" w:rsidRDefault="00054A96" w:rsidP="00054A96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</w:rPr>
            </w:pPr>
            <w:r w:rsidRPr="00D5489B">
              <w:rPr>
                <w:rFonts w:ascii="Times New Roman" w:hAnsi="Times New Roman"/>
              </w:rPr>
              <w:t>Auto generation of UI pages ability, automation for UI setup –only configuration details</w:t>
            </w:r>
          </w:p>
        </w:tc>
      </w:tr>
      <w:tr w:rsidR="00054A96" w:rsidRPr="00D5489B" w14:paraId="0D636BF8" w14:textId="77777777" w:rsidTr="002B1004">
        <w:tc>
          <w:tcPr>
            <w:tcW w:w="4675" w:type="dxa"/>
          </w:tcPr>
          <w:p w14:paraId="2D9459B3" w14:textId="77777777" w:rsidR="00054A96" w:rsidRPr="00D5489B" w:rsidRDefault="00054A96" w:rsidP="00054A96">
            <w:pPr>
              <w:rPr>
                <w:rFonts w:ascii="Times New Roman" w:hAnsi="Times New Roman" w:cs="Times New Roman"/>
              </w:rPr>
            </w:pPr>
            <w:r w:rsidRPr="00D5489B">
              <w:rPr>
                <w:rFonts w:ascii="Times New Roman" w:hAnsi="Times New Roman" w:cs="Times New Roman"/>
              </w:rPr>
              <w:t>Version 2.8</w:t>
            </w:r>
          </w:p>
        </w:tc>
        <w:tc>
          <w:tcPr>
            <w:tcW w:w="4675" w:type="dxa"/>
          </w:tcPr>
          <w:p w14:paraId="2F41E10D" w14:textId="77777777" w:rsidR="00054A96" w:rsidRPr="00D5489B" w:rsidRDefault="00054A96" w:rsidP="00054A96">
            <w:pPr>
              <w:rPr>
                <w:rFonts w:ascii="Times New Roman" w:hAnsi="Times New Roman" w:cs="Times New Roman"/>
                <w:color w:val="000000"/>
              </w:rPr>
            </w:pPr>
            <w:r w:rsidRPr="00D5489B">
              <w:rPr>
                <w:rFonts w:ascii="Times New Roman" w:hAnsi="Times New Roman" w:cs="Times New Roman"/>
                <w:color w:val="000000"/>
              </w:rPr>
              <w:t>7/10/2017</w:t>
            </w:r>
          </w:p>
        </w:tc>
      </w:tr>
      <w:tr w:rsidR="00054A96" w:rsidRPr="00D5489B" w14:paraId="2131552B" w14:textId="77777777" w:rsidTr="00EF26B7">
        <w:tc>
          <w:tcPr>
            <w:tcW w:w="9350" w:type="dxa"/>
            <w:gridSpan w:val="2"/>
          </w:tcPr>
          <w:p w14:paraId="3A31BE12" w14:textId="77777777" w:rsidR="00054A96" w:rsidRPr="00D5489B" w:rsidRDefault="00054A96" w:rsidP="00054A9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 xml:space="preserve">Cloud cover percentage algorithm on </w:t>
            </w:r>
            <w:proofErr w:type="spellStart"/>
            <w:r w:rsidRPr="00D5489B">
              <w:rPr>
                <w:rFonts w:ascii="Times New Roman" w:hAnsi="Times New Roman"/>
                <w:color w:val="000000"/>
              </w:rPr>
              <w:t>Jupyter</w:t>
            </w:r>
            <w:proofErr w:type="spellEnd"/>
            <w:r w:rsidRPr="00D5489B">
              <w:rPr>
                <w:rFonts w:ascii="Times New Roman" w:hAnsi="Times New Roman"/>
                <w:color w:val="000000"/>
              </w:rPr>
              <w:t xml:space="preserve"> Notebooks and UI</w:t>
            </w:r>
          </w:p>
          <w:p w14:paraId="21557C20" w14:textId="77777777" w:rsidR="00054A96" w:rsidRPr="00D5489B" w:rsidRDefault="00054A96" w:rsidP="00054A9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 xml:space="preserve">Urbanization algorithm on </w:t>
            </w:r>
            <w:proofErr w:type="spellStart"/>
            <w:r w:rsidRPr="00D5489B">
              <w:rPr>
                <w:rFonts w:ascii="Times New Roman" w:hAnsi="Times New Roman"/>
                <w:color w:val="000000"/>
              </w:rPr>
              <w:t>Jupyter</w:t>
            </w:r>
            <w:proofErr w:type="spellEnd"/>
            <w:r w:rsidRPr="00D5489B">
              <w:rPr>
                <w:rFonts w:ascii="Times New Roman" w:hAnsi="Times New Roman"/>
                <w:color w:val="000000"/>
              </w:rPr>
              <w:t xml:space="preserve"> Notebooks and UI</w:t>
            </w:r>
          </w:p>
          <w:p w14:paraId="6787AB51" w14:textId="77777777" w:rsidR="00054A96" w:rsidRPr="00D5489B" w:rsidRDefault="00054A96" w:rsidP="00054A9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 xml:space="preserve">Lake Chad Case Study with GPM/Landsat – Tutorial </w:t>
            </w:r>
            <w:proofErr w:type="spellStart"/>
            <w:r w:rsidRPr="00D5489B">
              <w:rPr>
                <w:rFonts w:ascii="Times New Roman" w:hAnsi="Times New Roman"/>
                <w:color w:val="000000"/>
              </w:rPr>
              <w:t>Jupyter</w:t>
            </w:r>
            <w:proofErr w:type="spellEnd"/>
            <w:r w:rsidRPr="00D5489B">
              <w:rPr>
                <w:rFonts w:ascii="Times New Roman" w:hAnsi="Times New Roman"/>
                <w:color w:val="000000"/>
              </w:rPr>
              <w:t xml:space="preserve"> Notebooks</w:t>
            </w:r>
          </w:p>
          <w:p w14:paraId="5AC43E81" w14:textId="77777777" w:rsidR="00054A96" w:rsidRPr="00D5489B" w:rsidRDefault="00054A96" w:rsidP="00054A9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2D plots within the UI</w:t>
            </w:r>
          </w:p>
          <w:p w14:paraId="359ED346" w14:textId="77777777" w:rsidR="00054A96" w:rsidRPr="00D5489B" w:rsidRDefault="00054A96" w:rsidP="00054A9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Data Cube manager functionality including interaction with the database using a UI, configuration validation, add/delete datasets and dataset types, and ingestion using UI</w:t>
            </w:r>
          </w:p>
          <w:p w14:paraId="291BFA4D" w14:textId="77777777" w:rsidR="00054A96" w:rsidRPr="00D5489B" w:rsidRDefault="00054A96" w:rsidP="00054A9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Ingestion on-demand</w:t>
            </w:r>
          </w:p>
          <w:p w14:paraId="315E1598" w14:textId="77777777" w:rsidR="00054A96" w:rsidRPr="00D5489B" w:rsidRDefault="00054A96" w:rsidP="00054A9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Bug fixes and optimizations for all utilities/UI pages</w:t>
            </w:r>
          </w:p>
          <w:p w14:paraId="016F35D9" w14:textId="77777777" w:rsidR="00054A96" w:rsidRPr="00D5489B" w:rsidRDefault="00054A96" w:rsidP="00054A9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Updated documentation, including new ingestion documentation and improvements throughout our existing documentation</w:t>
            </w:r>
          </w:p>
          <w:p w14:paraId="22718034" w14:textId="77777777" w:rsidR="00054A96" w:rsidRPr="00D5489B" w:rsidRDefault="00054A96" w:rsidP="00054A9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Integration of visualization tool</w:t>
            </w:r>
          </w:p>
          <w:p w14:paraId="77501179" w14:textId="77777777" w:rsidR="00054A96" w:rsidRPr="00D5489B" w:rsidRDefault="00054A96" w:rsidP="00054A9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 xml:space="preserve">Transect plot UI tool and notebook </w:t>
            </w:r>
          </w:p>
          <w:p w14:paraId="55BB3858" w14:textId="77777777" w:rsidR="00054A96" w:rsidRPr="00D5489B" w:rsidRDefault="00054A96" w:rsidP="00054A9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Additional ingestion/dataset configuration files</w:t>
            </w:r>
          </w:p>
          <w:p w14:paraId="0A6D6110" w14:textId="77777777" w:rsidR="00054A96" w:rsidRPr="00D5489B" w:rsidRDefault="00054A96" w:rsidP="00054A9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D5489B">
              <w:rPr>
                <w:rFonts w:ascii="Times New Roman" w:hAnsi="Times New Roman"/>
                <w:color w:val="000000"/>
              </w:rPr>
              <w:t>Updated core AGDC/ODC codebase to latest stable version based on the official ODC release</w:t>
            </w:r>
          </w:p>
        </w:tc>
      </w:tr>
      <w:tr w:rsidR="00E440CA" w:rsidRPr="00D5489B" w14:paraId="66442203" w14:textId="77777777" w:rsidTr="00D85AF7">
        <w:tc>
          <w:tcPr>
            <w:tcW w:w="4675" w:type="dxa"/>
          </w:tcPr>
          <w:p w14:paraId="60D88DA9" w14:textId="77777777" w:rsidR="00E440CA" w:rsidRPr="00E440CA" w:rsidRDefault="00E440CA" w:rsidP="00E440CA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Version 2.9</w:t>
            </w:r>
          </w:p>
        </w:tc>
        <w:tc>
          <w:tcPr>
            <w:tcW w:w="4675" w:type="dxa"/>
          </w:tcPr>
          <w:p w14:paraId="27F7BE16" w14:textId="6EBF7B83" w:rsidR="00E440CA" w:rsidRPr="00E440CA" w:rsidRDefault="00E440CA" w:rsidP="00E440CA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/1/2017</w:t>
            </w:r>
          </w:p>
        </w:tc>
      </w:tr>
      <w:tr w:rsidR="00E440CA" w:rsidRPr="00D5489B" w14:paraId="04427434" w14:textId="77777777" w:rsidTr="0082339A">
        <w:trPr>
          <w:trHeight w:val="2204"/>
        </w:trPr>
        <w:tc>
          <w:tcPr>
            <w:tcW w:w="9350" w:type="dxa"/>
            <w:gridSpan w:val="2"/>
          </w:tcPr>
          <w:p w14:paraId="13F34089" w14:textId="77777777" w:rsidR="00E440CA" w:rsidRPr="00E440CA" w:rsidRDefault="00E440CA" w:rsidP="00E440CA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E440CA">
              <w:rPr>
                <w:rFonts w:ascii="Times New Roman" w:hAnsi="Times New Roman"/>
                <w:color w:val="000000"/>
              </w:rPr>
              <w:t xml:space="preserve">Example </w:t>
            </w:r>
            <w:proofErr w:type="spellStart"/>
            <w:r w:rsidRPr="00E440CA">
              <w:rPr>
                <w:rFonts w:ascii="Times New Roman" w:hAnsi="Times New Roman"/>
                <w:color w:val="000000"/>
              </w:rPr>
              <w:t>Jupyter</w:t>
            </w:r>
            <w:proofErr w:type="spellEnd"/>
            <w:r w:rsidRPr="00E440CA">
              <w:rPr>
                <w:rFonts w:ascii="Times New Roman" w:hAnsi="Times New Roman"/>
                <w:color w:val="000000"/>
              </w:rPr>
              <w:t xml:space="preserve"> notebooks showcasing Data Cube algorithms and functionality</w:t>
            </w:r>
          </w:p>
          <w:p w14:paraId="75FF8EB9" w14:textId="27E4F6DB" w:rsidR="00E440CA" w:rsidRPr="00E440CA" w:rsidRDefault="00E440CA" w:rsidP="00E440CA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E440CA">
              <w:rPr>
                <w:rFonts w:ascii="Times New Roman" w:hAnsi="Times New Roman"/>
                <w:color w:val="000000"/>
              </w:rPr>
              <w:t>Spectral indices calculator UI application</w:t>
            </w:r>
          </w:p>
          <w:p w14:paraId="68134FEF" w14:textId="6C28E708" w:rsidR="00E440CA" w:rsidRPr="00E440CA" w:rsidRDefault="00E440CA" w:rsidP="00E440CA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E440CA">
              <w:rPr>
                <w:rFonts w:ascii="Times New Roman" w:hAnsi="Times New Roman"/>
                <w:color w:val="000000"/>
              </w:rPr>
              <w:t>New TSM UI products including max, min, and variability</w:t>
            </w:r>
          </w:p>
          <w:p w14:paraId="47EE6010" w14:textId="37EDBF25" w:rsidR="00E440CA" w:rsidRPr="00E440CA" w:rsidRDefault="00E440CA" w:rsidP="00E440CA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E440CA">
              <w:rPr>
                <w:rFonts w:ascii="Times New Roman" w:hAnsi="Times New Roman"/>
                <w:color w:val="000000"/>
              </w:rPr>
              <w:t xml:space="preserve">General refactor and update of various UI files include </w:t>
            </w:r>
            <w:proofErr w:type="spellStart"/>
            <w:r w:rsidRPr="00E440CA">
              <w:rPr>
                <w:rFonts w:ascii="Times New Roman" w:hAnsi="Times New Roman"/>
                <w:color w:val="000000"/>
              </w:rPr>
              <w:t>staticfiles</w:t>
            </w:r>
            <w:proofErr w:type="spellEnd"/>
            <w:r w:rsidRPr="00E440CA">
              <w:rPr>
                <w:rFonts w:ascii="Times New Roman" w:hAnsi="Times New Roman"/>
                <w:color w:val="000000"/>
              </w:rPr>
              <w:t>, database dumps, and documentation</w:t>
            </w:r>
          </w:p>
          <w:p w14:paraId="1EE8104B" w14:textId="24F4DC39" w:rsidR="00E440CA" w:rsidRPr="00E440CA" w:rsidRDefault="00E440CA" w:rsidP="00E440CA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E440CA">
              <w:rPr>
                <w:rFonts w:ascii="Times New Roman" w:hAnsi="Times New Roman"/>
                <w:color w:val="000000"/>
              </w:rPr>
              <w:t>Utility reorganization and a start to automated testing</w:t>
            </w:r>
          </w:p>
          <w:p w14:paraId="649A086F" w14:textId="62FDA5F5" w:rsidR="00E440CA" w:rsidRPr="00301EB9" w:rsidRDefault="00E440CA" w:rsidP="00054A9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E440CA">
              <w:rPr>
                <w:rFonts w:ascii="Times New Roman" w:hAnsi="Times New Roman"/>
                <w:color w:val="000000"/>
              </w:rPr>
              <w:t>Changes to Data Cube on Demand</w:t>
            </w:r>
            <w:r w:rsidR="005953FF">
              <w:rPr>
                <w:rFonts w:ascii="Times New Roman" w:hAnsi="Times New Roman"/>
                <w:color w:val="000000"/>
              </w:rPr>
              <w:t xml:space="preserve"> (Sub-setting of Cube)</w:t>
            </w:r>
            <w:r w:rsidRPr="00E440CA">
              <w:rPr>
                <w:rFonts w:ascii="Times New Roman" w:hAnsi="Times New Roman"/>
                <w:color w:val="000000"/>
              </w:rPr>
              <w:t xml:space="preserve"> that allows for ingestion requests from existing ingested data</w:t>
            </w:r>
          </w:p>
        </w:tc>
      </w:tr>
      <w:tr w:rsidR="0082339A" w:rsidRPr="00D5489B" w14:paraId="51A6076A" w14:textId="77777777" w:rsidTr="00A30C0D">
        <w:tc>
          <w:tcPr>
            <w:tcW w:w="4675" w:type="dxa"/>
          </w:tcPr>
          <w:p w14:paraId="692542F9" w14:textId="55873707" w:rsidR="0082339A" w:rsidRPr="0082339A" w:rsidRDefault="0082339A" w:rsidP="0082339A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Version 2.10</w:t>
            </w:r>
          </w:p>
        </w:tc>
        <w:tc>
          <w:tcPr>
            <w:tcW w:w="4675" w:type="dxa"/>
          </w:tcPr>
          <w:p w14:paraId="7E9FC06D" w14:textId="008869FF" w:rsidR="0082339A" w:rsidRPr="0082339A" w:rsidRDefault="0082339A" w:rsidP="0082339A">
            <w:pPr>
              <w:ind w:left="36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/14/2017</w:t>
            </w:r>
          </w:p>
        </w:tc>
      </w:tr>
      <w:tr w:rsidR="00AD2124" w:rsidRPr="00D5489B" w14:paraId="1EE93527" w14:textId="77777777" w:rsidTr="00EF26B7">
        <w:tc>
          <w:tcPr>
            <w:tcW w:w="9350" w:type="dxa"/>
            <w:gridSpan w:val="2"/>
          </w:tcPr>
          <w:p w14:paraId="112FC26B" w14:textId="77777777" w:rsidR="0082339A" w:rsidRPr="0082339A" w:rsidRDefault="0082339A" w:rsidP="0082339A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82339A">
              <w:rPr>
                <w:rFonts w:ascii="Times New Roman" w:hAnsi="Times New Roman"/>
                <w:color w:val="000000"/>
              </w:rPr>
              <w:t>WCS implementation for fetching data from a remote data cube.</w:t>
            </w:r>
          </w:p>
          <w:p w14:paraId="70423EBC" w14:textId="77777777" w:rsidR="0082339A" w:rsidRPr="0082339A" w:rsidRDefault="0082339A" w:rsidP="0082339A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82339A">
              <w:rPr>
                <w:rFonts w:ascii="Times New Roman" w:hAnsi="Times New Roman"/>
                <w:color w:val="000000"/>
              </w:rPr>
              <w:t>WCS test scripts/data for testing the newly developed WCS implementation.</w:t>
            </w:r>
          </w:p>
          <w:p w14:paraId="3B3DADFC" w14:textId="77777777" w:rsidR="00AD2124" w:rsidRDefault="0082339A" w:rsidP="00E440CA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82339A">
              <w:rPr>
                <w:rFonts w:ascii="Times New Roman" w:hAnsi="Times New Roman"/>
                <w:color w:val="000000"/>
              </w:rPr>
              <w:t>WCS documentation such as user’s guide, getting started guide, etc.</w:t>
            </w:r>
          </w:p>
          <w:p w14:paraId="601FEE44" w14:textId="77777777" w:rsidR="005953FF" w:rsidRDefault="005953FF" w:rsidP="00E440CA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WCS </w:t>
            </w:r>
            <w:proofErr w:type="spellStart"/>
            <w:r>
              <w:rPr>
                <w:rFonts w:ascii="Times New Roman" w:hAnsi="Times New Roman"/>
                <w:color w:val="000000"/>
              </w:rPr>
              <w:t>url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made available for testing the QGIS ODC Plugin</w:t>
            </w:r>
          </w:p>
          <w:p w14:paraId="5983588E" w14:textId="09F42B98" w:rsidR="005953FF" w:rsidRPr="0082339A" w:rsidRDefault="005953FF" w:rsidP="005953FF">
            <w:pPr>
              <w:pStyle w:val="ListParagraph"/>
              <w:rPr>
                <w:rFonts w:ascii="Times New Roman" w:hAnsi="Times New Roman"/>
                <w:color w:val="000000"/>
              </w:rPr>
            </w:pPr>
          </w:p>
        </w:tc>
      </w:tr>
      <w:tr w:rsidR="0082339A" w:rsidRPr="00D5489B" w14:paraId="4956A3C7" w14:textId="77777777" w:rsidTr="00CB1FE8">
        <w:tc>
          <w:tcPr>
            <w:tcW w:w="4675" w:type="dxa"/>
          </w:tcPr>
          <w:p w14:paraId="61E96645" w14:textId="5205463F" w:rsidR="0082339A" w:rsidRPr="0082339A" w:rsidRDefault="0082339A" w:rsidP="0082339A">
            <w:pPr>
              <w:ind w:left="6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Version 2.11</w:t>
            </w:r>
          </w:p>
        </w:tc>
        <w:tc>
          <w:tcPr>
            <w:tcW w:w="4675" w:type="dxa"/>
          </w:tcPr>
          <w:p w14:paraId="04339137" w14:textId="2F64CF48" w:rsidR="0082339A" w:rsidRPr="0082339A" w:rsidRDefault="0082339A" w:rsidP="0082339A">
            <w:pPr>
              <w:ind w:left="36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/11/2017</w:t>
            </w:r>
          </w:p>
        </w:tc>
      </w:tr>
      <w:tr w:rsidR="0082339A" w:rsidRPr="00D5489B" w14:paraId="7142FA47" w14:textId="77777777" w:rsidTr="0082339A">
        <w:trPr>
          <w:trHeight w:val="1079"/>
        </w:trPr>
        <w:tc>
          <w:tcPr>
            <w:tcW w:w="9350" w:type="dxa"/>
            <w:gridSpan w:val="2"/>
          </w:tcPr>
          <w:p w14:paraId="241B43FA" w14:textId="77777777" w:rsidR="0082339A" w:rsidRPr="0082339A" w:rsidRDefault="0082339A" w:rsidP="0082339A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82339A">
              <w:rPr>
                <w:rFonts w:ascii="Times New Roman" w:hAnsi="Times New Roman"/>
                <w:color w:val="000000"/>
              </w:rPr>
              <w:t>Plotting utility to the UI</w:t>
            </w:r>
          </w:p>
          <w:p w14:paraId="450B90BB" w14:textId="37ABCCB1" w:rsidR="0082339A" w:rsidRPr="0082339A" w:rsidRDefault="0082339A" w:rsidP="0082339A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82339A">
              <w:rPr>
                <w:rFonts w:ascii="Times New Roman" w:hAnsi="Times New Roman"/>
                <w:color w:val="000000"/>
              </w:rPr>
              <w:t>Refactoring source code</w:t>
            </w:r>
          </w:p>
          <w:p w14:paraId="67BC37A3" w14:textId="54D86FC7" w:rsidR="0082339A" w:rsidRPr="0082339A" w:rsidRDefault="0082339A" w:rsidP="0082339A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82339A">
              <w:rPr>
                <w:rFonts w:ascii="Times New Roman" w:hAnsi="Times New Roman"/>
                <w:color w:val="000000"/>
              </w:rPr>
              <w:t>Bug fixes to UI</w:t>
            </w:r>
          </w:p>
          <w:p w14:paraId="79B940D5" w14:textId="77777777" w:rsidR="0082339A" w:rsidRDefault="0082339A" w:rsidP="00E440CA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 w:rsidRPr="0082339A">
              <w:rPr>
                <w:rFonts w:ascii="Times New Roman" w:hAnsi="Times New Roman"/>
                <w:color w:val="000000"/>
              </w:rPr>
              <w:t>Addition of new ingestion configuration</w:t>
            </w:r>
          </w:p>
          <w:p w14:paraId="69B8584A" w14:textId="77777777" w:rsidR="005953FF" w:rsidRDefault="005953FF" w:rsidP="00E440CA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More documentation</w:t>
            </w:r>
          </w:p>
          <w:p w14:paraId="75A5B5F9" w14:textId="52F92643" w:rsidR="005953FF" w:rsidRPr="0082339A" w:rsidRDefault="005953FF" w:rsidP="005953FF">
            <w:pPr>
              <w:pStyle w:val="ListParagraph"/>
              <w:rPr>
                <w:rFonts w:ascii="Times New Roman" w:hAnsi="Times New Roman"/>
                <w:color w:val="000000"/>
              </w:rPr>
            </w:pPr>
          </w:p>
        </w:tc>
      </w:tr>
      <w:tr w:rsidR="005953FF" w:rsidRPr="00D5489B" w14:paraId="4EB721D2" w14:textId="77777777" w:rsidTr="00D12944">
        <w:tc>
          <w:tcPr>
            <w:tcW w:w="4675" w:type="dxa"/>
          </w:tcPr>
          <w:p w14:paraId="3A5DB5AF" w14:textId="1539C031" w:rsidR="005953FF" w:rsidRPr="0082339A" w:rsidRDefault="005953FF" w:rsidP="00D12944">
            <w:pPr>
              <w:ind w:left="6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lastRenderedPageBreak/>
              <w:t>Version 2.12</w:t>
            </w:r>
          </w:p>
        </w:tc>
        <w:tc>
          <w:tcPr>
            <w:tcW w:w="4675" w:type="dxa"/>
          </w:tcPr>
          <w:p w14:paraId="380FBC4A" w14:textId="70331EE3" w:rsidR="005953FF" w:rsidRPr="0082339A" w:rsidRDefault="005953FF" w:rsidP="005953FF">
            <w:pPr>
              <w:ind w:left="36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2/04/2018</w:t>
            </w:r>
          </w:p>
        </w:tc>
      </w:tr>
      <w:tr w:rsidR="005953FF" w:rsidRPr="00D5489B" w14:paraId="04ED34DE" w14:textId="77777777" w:rsidTr="00D12944">
        <w:trPr>
          <w:trHeight w:val="1079"/>
        </w:trPr>
        <w:tc>
          <w:tcPr>
            <w:tcW w:w="9350" w:type="dxa"/>
            <w:gridSpan w:val="2"/>
          </w:tcPr>
          <w:p w14:paraId="4C765665" w14:textId="4B882E9C" w:rsidR="005953FF" w:rsidRPr="005953FF" w:rsidRDefault="005953FF" w:rsidP="005953F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953FF">
              <w:rPr>
                <w:rFonts w:ascii="Times New Roman" w:hAnsi="Times New Roman"/>
                <w:color w:val="000000"/>
              </w:rPr>
              <w:t>QGIS ODC Plugin</w:t>
            </w:r>
          </w:p>
          <w:p w14:paraId="72DD44B8" w14:textId="4404894F" w:rsidR="005953FF" w:rsidRPr="005953FF" w:rsidRDefault="005953FF" w:rsidP="005953F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953FF">
              <w:rPr>
                <w:rFonts w:ascii="Times New Roman" w:hAnsi="Times New Roman"/>
                <w:color w:val="000000"/>
              </w:rPr>
              <w:t>Sentinel-1 notebook</w:t>
            </w:r>
            <w:r>
              <w:rPr>
                <w:rFonts w:ascii="Times New Roman" w:hAnsi="Times New Roman"/>
                <w:color w:val="000000"/>
              </w:rPr>
              <w:t xml:space="preserve"> for exploration</w:t>
            </w:r>
          </w:p>
          <w:p w14:paraId="2DA2337E" w14:textId="7D147709" w:rsidR="005953FF" w:rsidRPr="005953FF" w:rsidRDefault="005953FF" w:rsidP="005953F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953FF">
              <w:rPr>
                <w:rFonts w:ascii="Times New Roman" w:hAnsi="Times New Roman"/>
                <w:color w:val="000000"/>
              </w:rPr>
              <w:t>Advanced Land Observation Satellite (ALOS) notebook</w:t>
            </w:r>
            <w:r>
              <w:rPr>
                <w:rFonts w:ascii="Times New Roman" w:hAnsi="Times New Roman"/>
                <w:color w:val="000000"/>
              </w:rPr>
              <w:t xml:space="preserve"> for exploration</w:t>
            </w:r>
          </w:p>
          <w:p w14:paraId="429E2AEF" w14:textId="392ACDE4" w:rsidR="005953FF" w:rsidRPr="005953FF" w:rsidRDefault="005953FF" w:rsidP="005953F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953FF">
              <w:rPr>
                <w:rFonts w:ascii="Times New Roman" w:hAnsi="Times New Roman"/>
                <w:color w:val="000000"/>
              </w:rPr>
              <w:t>Python Continuous Change Detection (</w:t>
            </w:r>
            <w:proofErr w:type="spellStart"/>
            <w:r w:rsidRPr="005953FF">
              <w:rPr>
                <w:rFonts w:ascii="Times New Roman" w:hAnsi="Times New Roman"/>
                <w:color w:val="000000"/>
              </w:rPr>
              <w:t>PyCCD</w:t>
            </w:r>
            <w:proofErr w:type="spellEnd"/>
            <w:r w:rsidRPr="005953FF">
              <w:rPr>
                <w:rFonts w:ascii="Times New Roman" w:hAnsi="Times New Roman"/>
                <w:color w:val="000000"/>
              </w:rPr>
              <w:t>) notebook with new plots</w:t>
            </w:r>
          </w:p>
          <w:p w14:paraId="48E1FB93" w14:textId="3A298563" w:rsidR="005953FF" w:rsidRPr="005953FF" w:rsidRDefault="005953FF" w:rsidP="005953F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953FF">
              <w:rPr>
                <w:rFonts w:ascii="Times New Roman" w:hAnsi="Times New Roman"/>
                <w:color w:val="000000"/>
              </w:rPr>
              <w:t>Water Across Synthetic Aperture Radar Data (WASARD) (on Sentinel-1) notebook</w:t>
            </w:r>
          </w:p>
          <w:p w14:paraId="207D0DB2" w14:textId="65EEED78" w:rsidR="005953FF" w:rsidRPr="005953FF" w:rsidRDefault="005953FF" w:rsidP="005953F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953FF">
              <w:rPr>
                <w:rFonts w:ascii="Times New Roman" w:hAnsi="Times New Roman"/>
                <w:color w:val="000000"/>
              </w:rPr>
              <w:t>Water Across Synthetic Aperture Radar Data (WASARD) (on ALOS) notebook</w:t>
            </w:r>
          </w:p>
          <w:p w14:paraId="78833097" w14:textId="1A1911E0" w:rsidR="005953FF" w:rsidRPr="005953FF" w:rsidRDefault="005953FF" w:rsidP="005953F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953FF">
              <w:rPr>
                <w:rFonts w:ascii="Times New Roman" w:hAnsi="Times New Roman"/>
                <w:color w:val="000000"/>
              </w:rPr>
              <w:t>Geometric median mosaicking of Landsat imagery (notebook and UI)</w:t>
            </w:r>
          </w:p>
          <w:p w14:paraId="5BEC0345" w14:textId="4ECF8CD3" w:rsidR="005953FF" w:rsidRPr="005953FF" w:rsidRDefault="005953FF" w:rsidP="005953F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953FF">
              <w:rPr>
                <w:rFonts w:ascii="Times New Roman" w:hAnsi="Times New Roman"/>
                <w:color w:val="000000"/>
              </w:rPr>
              <w:t xml:space="preserve">Transect and </w:t>
            </w:r>
            <w:proofErr w:type="spellStart"/>
            <w:r w:rsidRPr="005953FF">
              <w:rPr>
                <w:rFonts w:ascii="Times New Roman" w:hAnsi="Times New Roman"/>
                <w:color w:val="000000"/>
              </w:rPr>
              <w:t>Hovmoller</w:t>
            </w:r>
            <w:proofErr w:type="spellEnd"/>
            <w:r w:rsidRPr="005953FF">
              <w:rPr>
                <w:rFonts w:ascii="Times New Roman" w:hAnsi="Times New Roman"/>
                <w:color w:val="000000"/>
              </w:rPr>
              <w:t xml:space="preserve"> Plots notebook</w:t>
            </w:r>
          </w:p>
          <w:p w14:paraId="084655FF" w14:textId="0B5A5B50" w:rsidR="005953FF" w:rsidRPr="005953FF" w:rsidRDefault="005953FF" w:rsidP="005953F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953FF">
              <w:rPr>
                <w:rFonts w:ascii="Times New Roman" w:hAnsi="Times New Roman"/>
                <w:color w:val="000000"/>
              </w:rPr>
              <w:t xml:space="preserve">Clustering (K-means) notebook </w:t>
            </w:r>
          </w:p>
          <w:p w14:paraId="0D5DC8A5" w14:textId="36FE8A25" w:rsidR="005953FF" w:rsidRPr="005953FF" w:rsidRDefault="005953FF" w:rsidP="005953F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953FF">
              <w:rPr>
                <w:rFonts w:ascii="Times New Roman" w:hAnsi="Times New Roman"/>
                <w:color w:val="000000"/>
              </w:rPr>
              <w:t>Ghana basic training notebooks (RGB, spectral indices, etc.) (for its own EC2 instance)</w:t>
            </w:r>
          </w:p>
          <w:p w14:paraId="61E70D79" w14:textId="58EDD483" w:rsidR="005953FF" w:rsidRPr="005953FF" w:rsidRDefault="005953FF" w:rsidP="005953F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953FF">
              <w:rPr>
                <w:rFonts w:ascii="Times New Roman" w:hAnsi="Times New Roman"/>
                <w:color w:val="000000"/>
              </w:rPr>
              <w:t>Refactoring source code</w:t>
            </w:r>
          </w:p>
          <w:p w14:paraId="77FCC940" w14:textId="5E067E23" w:rsidR="005953FF" w:rsidRPr="005953FF" w:rsidRDefault="005953FF" w:rsidP="005953F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953FF">
              <w:rPr>
                <w:rFonts w:ascii="Times New Roman" w:hAnsi="Times New Roman"/>
                <w:color w:val="000000"/>
              </w:rPr>
              <w:t>Bug fixes to UI</w:t>
            </w:r>
          </w:p>
          <w:p w14:paraId="37C1847A" w14:textId="4B7A947A" w:rsidR="005953FF" w:rsidRPr="005953FF" w:rsidRDefault="005953FF" w:rsidP="005953F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953FF">
              <w:rPr>
                <w:rFonts w:ascii="Times New Roman" w:hAnsi="Times New Roman"/>
                <w:color w:val="000000"/>
              </w:rPr>
              <w:t xml:space="preserve">Additional documentation on installation, ingestion, and analysis, etc. </w:t>
            </w:r>
            <w:r>
              <w:rPr>
                <w:rFonts w:ascii="Times New Roman" w:hAnsi="Times New Roman"/>
                <w:color w:val="000000"/>
              </w:rPr>
              <w:t xml:space="preserve">including common mistakes and their </w:t>
            </w:r>
            <w:proofErr w:type="spellStart"/>
            <w:r>
              <w:rPr>
                <w:rFonts w:ascii="Times New Roman" w:hAnsi="Times New Roman"/>
                <w:color w:val="000000"/>
              </w:rPr>
              <w:t>their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resolution</w:t>
            </w:r>
          </w:p>
          <w:p w14:paraId="1D6D4B44" w14:textId="4BFFF84C" w:rsidR="005953FF" w:rsidRPr="005953FF" w:rsidRDefault="005953FF" w:rsidP="005953F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953FF">
              <w:rPr>
                <w:rFonts w:ascii="Times New Roman" w:hAnsi="Times New Roman"/>
                <w:color w:val="000000"/>
              </w:rPr>
              <w:t>Addition of new ingestion configur</w:t>
            </w:r>
            <w:r>
              <w:rPr>
                <w:rFonts w:ascii="Times New Roman" w:hAnsi="Times New Roman"/>
                <w:color w:val="000000"/>
              </w:rPr>
              <w:t xml:space="preserve">ation such as ALOS </w:t>
            </w:r>
            <w:proofErr w:type="spellStart"/>
            <w:r>
              <w:rPr>
                <w:rFonts w:ascii="Times New Roman" w:hAnsi="Times New Roman"/>
                <w:color w:val="000000"/>
              </w:rPr>
              <w:t>ScanSAR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color w:val="000000"/>
              </w:rPr>
              <w:t>etc</w:t>
            </w:r>
            <w:proofErr w:type="spellEnd"/>
          </w:p>
        </w:tc>
      </w:tr>
      <w:tr w:rsidR="005F620F" w:rsidRPr="00D5489B" w14:paraId="7A3BC963" w14:textId="77777777" w:rsidTr="004D3E26">
        <w:tc>
          <w:tcPr>
            <w:tcW w:w="4675" w:type="dxa"/>
          </w:tcPr>
          <w:p w14:paraId="789A8210" w14:textId="1AC0B5CC" w:rsidR="005F620F" w:rsidRPr="0082339A" w:rsidRDefault="005F620F" w:rsidP="004D3E26">
            <w:pPr>
              <w:ind w:left="6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Version 2.13</w:t>
            </w:r>
          </w:p>
        </w:tc>
        <w:tc>
          <w:tcPr>
            <w:tcW w:w="4675" w:type="dxa"/>
          </w:tcPr>
          <w:p w14:paraId="5A7CA110" w14:textId="38F70F6E" w:rsidR="005F620F" w:rsidRPr="0082339A" w:rsidRDefault="005F620F" w:rsidP="004D3E26">
            <w:pPr>
              <w:ind w:left="36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3/30/2018</w:t>
            </w:r>
          </w:p>
        </w:tc>
      </w:tr>
      <w:tr w:rsidR="005F620F" w:rsidRPr="00D5489B" w14:paraId="670CA555" w14:textId="77777777" w:rsidTr="00793AF6">
        <w:tc>
          <w:tcPr>
            <w:tcW w:w="9350" w:type="dxa"/>
            <w:gridSpan w:val="2"/>
          </w:tcPr>
          <w:p w14:paraId="375B553C" w14:textId="567CD374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proofErr w:type="spellStart"/>
            <w:r w:rsidRPr="005F620F">
              <w:rPr>
                <w:rFonts w:ascii="Times New Roman" w:hAnsi="Times New Roman"/>
                <w:color w:val="000000"/>
              </w:rPr>
              <w:t>Jutyper</w:t>
            </w:r>
            <w:proofErr w:type="spellEnd"/>
            <w:r w:rsidRPr="005F620F">
              <w:rPr>
                <w:rFonts w:ascii="Times New Roman" w:hAnsi="Times New Roman"/>
                <w:color w:val="000000"/>
              </w:rPr>
              <w:t xml:space="preserve"> notebooks with regions from </w:t>
            </w:r>
            <w:proofErr w:type="spellStart"/>
            <w:r w:rsidRPr="005F620F">
              <w:rPr>
                <w:rFonts w:ascii="Times New Roman" w:hAnsi="Times New Roman"/>
                <w:color w:val="000000"/>
              </w:rPr>
              <w:t>Caqueta</w:t>
            </w:r>
            <w:proofErr w:type="spellEnd"/>
            <w:r w:rsidRPr="005F620F">
              <w:rPr>
                <w:rFonts w:ascii="Times New Roman" w:hAnsi="Times New Roman"/>
                <w:color w:val="000000"/>
              </w:rPr>
              <w:t xml:space="preserve">, Samoa, Tonga, South Africa, Honduras with Landsat, S1, ASTER DEM, ALOS2 PALSAR </w:t>
            </w:r>
            <w:proofErr w:type="spellStart"/>
            <w:r w:rsidRPr="005F620F">
              <w:rPr>
                <w:rFonts w:ascii="Times New Roman" w:hAnsi="Times New Roman"/>
                <w:color w:val="000000"/>
              </w:rPr>
              <w:t>ScanSAR</w:t>
            </w:r>
            <w:proofErr w:type="spellEnd"/>
            <w:r w:rsidRPr="005F620F">
              <w:rPr>
                <w:rFonts w:ascii="Times New Roman" w:hAnsi="Times New Roman"/>
                <w:color w:val="000000"/>
              </w:rPr>
              <w:t xml:space="preserve"> data</w:t>
            </w:r>
          </w:p>
          <w:p w14:paraId="45E1BA22" w14:textId="4F77FDED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proofErr w:type="spellStart"/>
            <w:r w:rsidRPr="005F620F">
              <w:rPr>
                <w:rFonts w:ascii="Times New Roman" w:hAnsi="Times New Roman"/>
                <w:color w:val="000000"/>
              </w:rPr>
              <w:t>Jutyper</w:t>
            </w:r>
            <w:proofErr w:type="spellEnd"/>
            <w:r w:rsidRPr="005F620F">
              <w:rPr>
                <w:rFonts w:ascii="Times New Roman" w:hAnsi="Times New Roman"/>
                <w:color w:val="000000"/>
              </w:rPr>
              <w:t xml:space="preserve"> Notebooks such as </w:t>
            </w:r>
            <w:proofErr w:type="spellStart"/>
            <w:r w:rsidRPr="005F620F">
              <w:rPr>
                <w:rFonts w:ascii="Times New Roman" w:hAnsi="Times New Roman"/>
                <w:color w:val="000000"/>
              </w:rPr>
              <w:t>Deutscher</w:t>
            </w:r>
            <w:proofErr w:type="spellEnd"/>
            <w:r w:rsidRPr="005F620F">
              <w:rPr>
                <w:rFonts w:ascii="Times New Roman" w:hAnsi="Times New Roman"/>
                <w:color w:val="000000"/>
              </w:rPr>
              <w:t xml:space="preserve"> algorithm, NDVI trend, NDVI Anomaly, </w:t>
            </w:r>
            <w:proofErr w:type="spellStart"/>
            <w:r w:rsidRPr="005F620F">
              <w:rPr>
                <w:rFonts w:ascii="Times New Roman" w:hAnsi="Times New Roman"/>
                <w:color w:val="000000"/>
              </w:rPr>
              <w:t>pixel_qa</w:t>
            </w:r>
            <w:proofErr w:type="spellEnd"/>
            <w:r w:rsidRPr="005F620F">
              <w:rPr>
                <w:rFonts w:ascii="Times New Roman" w:hAnsi="Times New Roman"/>
                <w:color w:val="000000"/>
              </w:rPr>
              <w:t xml:space="preserve"> visualization/report</w:t>
            </w:r>
          </w:p>
          <w:p w14:paraId="7FAE944C" w14:textId="7F89C302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Refactoring source code: general reorganization of notebook utilities/front end UI code</w:t>
            </w:r>
          </w:p>
          <w:p w14:paraId="677C21AA" w14:textId="5B6EEFE4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 xml:space="preserve">Additional documentation on installation, ingestion, and analysis, etc. </w:t>
            </w:r>
          </w:p>
          <w:p w14:paraId="275E4869" w14:textId="21780085" w:rsidR="005F620F" w:rsidRPr="0082339A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 xml:space="preserve">Addition of new ingestion configuration such as S1 from GEE, ALOS </w:t>
            </w:r>
            <w:proofErr w:type="spellStart"/>
            <w:r w:rsidRPr="005F620F">
              <w:rPr>
                <w:rFonts w:ascii="Times New Roman" w:hAnsi="Times New Roman"/>
                <w:color w:val="000000"/>
              </w:rPr>
              <w:t>ScanSAR</w:t>
            </w:r>
            <w:proofErr w:type="spellEnd"/>
            <w:r w:rsidRPr="005F620F">
              <w:rPr>
                <w:rFonts w:ascii="Times New Roman" w:hAnsi="Times New Roman"/>
                <w:color w:val="000000"/>
              </w:rPr>
              <w:t>, etc.</w:t>
            </w:r>
          </w:p>
        </w:tc>
      </w:tr>
      <w:tr w:rsidR="005F620F" w:rsidRPr="00D5489B" w14:paraId="54498A2C" w14:textId="77777777" w:rsidTr="004D3E26">
        <w:tc>
          <w:tcPr>
            <w:tcW w:w="4675" w:type="dxa"/>
          </w:tcPr>
          <w:p w14:paraId="2FCCCF51" w14:textId="4137A79F" w:rsidR="005F620F" w:rsidRPr="0082339A" w:rsidRDefault="005F620F" w:rsidP="004D3E26">
            <w:pPr>
              <w:ind w:left="6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Version 2.14</w:t>
            </w:r>
          </w:p>
        </w:tc>
        <w:tc>
          <w:tcPr>
            <w:tcW w:w="4675" w:type="dxa"/>
          </w:tcPr>
          <w:p w14:paraId="5F3A227A" w14:textId="5E214E67" w:rsidR="005F620F" w:rsidRPr="0082339A" w:rsidRDefault="005F620F" w:rsidP="004D3E26">
            <w:pPr>
              <w:ind w:left="36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6/30/2018</w:t>
            </w:r>
          </w:p>
        </w:tc>
      </w:tr>
      <w:tr w:rsidR="005F620F" w:rsidRPr="00D5489B" w14:paraId="136EBE08" w14:textId="77777777" w:rsidTr="00D12944">
        <w:trPr>
          <w:trHeight w:val="1079"/>
        </w:trPr>
        <w:tc>
          <w:tcPr>
            <w:tcW w:w="9350" w:type="dxa"/>
            <w:gridSpan w:val="2"/>
          </w:tcPr>
          <w:p w14:paraId="0546153F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NDVI Thresholds notebook</w:t>
            </w:r>
          </w:p>
          <w:p w14:paraId="6CA9BEC4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NDVI Standard Deviation notebook</w:t>
            </w:r>
          </w:p>
          <w:p w14:paraId="47085DD6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NDVI Phenology notebook</w:t>
            </w:r>
          </w:p>
          <w:p w14:paraId="2704C5AB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Clustering notebook with a plot to indicate the percentage of pixel in each class</w:t>
            </w:r>
          </w:p>
          <w:p w14:paraId="7D1FEC50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Random Forest machine learning notebook for land classification</w:t>
            </w:r>
          </w:p>
          <w:p w14:paraId="4CB9A5EF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EVI notebook to support "looping over chunks" instead of processing monolithic data in-place</w:t>
            </w:r>
          </w:p>
          <w:p w14:paraId="091F98D2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Time-series plot for a single band statistic (</w:t>
            </w:r>
            <w:proofErr w:type="spellStart"/>
            <w:r w:rsidRPr="005F620F">
              <w:rPr>
                <w:rFonts w:ascii="Times New Roman" w:hAnsi="Times New Roman"/>
                <w:color w:val="000000"/>
              </w:rPr>
              <w:t>CometTS</w:t>
            </w:r>
            <w:proofErr w:type="spellEnd"/>
            <w:r w:rsidRPr="005F620F">
              <w:rPr>
                <w:rFonts w:ascii="Times New Roman" w:hAnsi="Times New Roman"/>
                <w:color w:val="000000"/>
              </w:rPr>
              <w:t>-like)</w:t>
            </w:r>
          </w:p>
          <w:p w14:paraId="1C365F59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Bug fixes to UI</w:t>
            </w:r>
          </w:p>
          <w:p w14:paraId="6CF48F81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Change from line to scatter plot to the UI time-series pixel drill chart</w:t>
            </w:r>
          </w:p>
          <w:p w14:paraId="7D322E36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CEOS Data Cube User Interface User’s Guide</w:t>
            </w:r>
          </w:p>
          <w:p w14:paraId="0923D29E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Refactoring source code: general reorganization of notebook utilities/front end UI code</w:t>
            </w:r>
          </w:p>
          <w:p w14:paraId="3E53BAC2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Additional documentation on installation, ingestion, and analysis, etc.</w:t>
            </w:r>
          </w:p>
          <w:p w14:paraId="10CC94A2" w14:textId="5C8CF22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 xml:space="preserve">Addition of new ingestion configuration such as S1 from GEE, ALOS </w:t>
            </w:r>
            <w:proofErr w:type="spellStart"/>
            <w:r w:rsidRPr="005F620F">
              <w:rPr>
                <w:rFonts w:ascii="Times New Roman" w:hAnsi="Times New Roman"/>
                <w:color w:val="000000"/>
              </w:rPr>
              <w:t>ScanSAR</w:t>
            </w:r>
            <w:proofErr w:type="spellEnd"/>
            <w:r w:rsidRPr="005F620F">
              <w:rPr>
                <w:rFonts w:ascii="Times New Roman" w:hAnsi="Times New Roman"/>
                <w:color w:val="000000"/>
              </w:rPr>
              <w:t>, etc.</w:t>
            </w:r>
          </w:p>
        </w:tc>
      </w:tr>
      <w:tr w:rsidR="005F620F" w:rsidRPr="00D5489B" w14:paraId="632A5023" w14:textId="77777777" w:rsidTr="004D3E26">
        <w:tc>
          <w:tcPr>
            <w:tcW w:w="4675" w:type="dxa"/>
          </w:tcPr>
          <w:p w14:paraId="7C1EAA5E" w14:textId="6D7E93DD" w:rsidR="005F620F" w:rsidRPr="0082339A" w:rsidRDefault="005F620F" w:rsidP="004D3E26">
            <w:pPr>
              <w:ind w:left="6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Version 2.15</w:t>
            </w:r>
          </w:p>
        </w:tc>
        <w:tc>
          <w:tcPr>
            <w:tcW w:w="4675" w:type="dxa"/>
          </w:tcPr>
          <w:p w14:paraId="3F7AC026" w14:textId="671DED8B" w:rsidR="005F620F" w:rsidRPr="0082339A" w:rsidRDefault="005F620F" w:rsidP="004D3E26">
            <w:pPr>
              <w:ind w:left="36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9/30/2018</w:t>
            </w:r>
          </w:p>
        </w:tc>
      </w:tr>
      <w:tr w:rsidR="005F620F" w:rsidRPr="00D5489B" w14:paraId="7E13526D" w14:textId="77777777" w:rsidTr="00D12944">
        <w:trPr>
          <w:trHeight w:val="1079"/>
        </w:trPr>
        <w:tc>
          <w:tcPr>
            <w:tcW w:w="9350" w:type="dxa"/>
            <w:gridSpan w:val="2"/>
          </w:tcPr>
          <w:p w14:paraId="6901D74E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Updated NDVI Anomaly notebook</w:t>
            </w:r>
          </w:p>
          <w:p w14:paraId="06ADA840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Updated NDVI Phenology notebook with newer plots</w:t>
            </w:r>
          </w:p>
          <w:p w14:paraId="4F1C5BB7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Updated NDVI STD notebook</w:t>
            </w:r>
          </w:p>
          <w:p w14:paraId="0DF76BBA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Updated ALOS PALSAR Demo notebook with newer analysis</w:t>
            </w:r>
          </w:p>
          <w:p w14:paraId="67EC75CA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Updated Landsat-based WASARD notebook</w:t>
            </w:r>
          </w:p>
          <w:p w14:paraId="756FC190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 xml:space="preserve">Updated Sentinel-1 </w:t>
            </w:r>
            <w:proofErr w:type="spellStart"/>
            <w:r w:rsidRPr="005F620F">
              <w:rPr>
                <w:rFonts w:ascii="Times New Roman" w:hAnsi="Times New Roman"/>
                <w:color w:val="000000"/>
              </w:rPr>
              <w:t>Deutchser</w:t>
            </w:r>
            <w:proofErr w:type="spellEnd"/>
            <w:r w:rsidRPr="005F620F">
              <w:rPr>
                <w:rFonts w:ascii="Times New Roman" w:hAnsi="Times New Roman"/>
                <w:color w:val="000000"/>
              </w:rPr>
              <w:t xml:space="preserve"> algorithm notebook</w:t>
            </w:r>
          </w:p>
          <w:p w14:paraId="5B61A2D4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A new Landsat scene analysis notebook</w:t>
            </w:r>
          </w:p>
          <w:p w14:paraId="4BB0800C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Updated Random Forest machine learning notebook for land classification</w:t>
            </w:r>
          </w:p>
          <w:p w14:paraId="4D2D2ED1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lastRenderedPageBreak/>
              <w:t xml:space="preserve">Utilities functions for plotting custom timeseries </w:t>
            </w:r>
          </w:p>
          <w:p w14:paraId="5969D553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Several bug fixes to the UI in config and source code</w:t>
            </w:r>
          </w:p>
          <w:p w14:paraId="4C29C358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Geometric Median functionality in the UI</w:t>
            </w:r>
          </w:p>
          <w:p w14:paraId="7937D9E9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Refactoring source code: general reorganization of notebook utilities/front end UI code</w:t>
            </w:r>
          </w:p>
          <w:p w14:paraId="6EAFC2C4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Additional documentation on installation, ingestion, and analysis, etc.</w:t>
            </w:r>
          </w:p>
          <w:p w14:paraId="67CFD49C" w14:textId="77777777" w:rsidR="005F620F" w:rsidRPr="005F620F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Move from agdc-v2 to the latest ODC core for all the CEOS-SEO systems – UI/Notebooks.</w:t>
            </w:r>
          </w:p>
          <w:p w14:paraId="45DE5944" w14:textId="05F7B5B3" w:rsidR="005F620F" w:rsidRPr="006D5BAE" w:rsidRDefault="005F620F" w:rsidP="005F620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5F620F">
              <w:rPr>
                <w:rFonts w:ascii="Times New Roman" w:hAnsi="Times New Roman"/>
                <w:color w:val="000000"/>
              </w:rPr>
              <w:t>Documentation update from agdc-v2 to the latest ODC core for all the CEOS-SEO systems.</w:t>
            </w:r>
          </w:p>
        </w:tc>
      </w:tr>
      <w:tr w:rsidR="00483FA8" w:rsidRPr="00D5489B" w14:paraId="61018CF2" w14:textId="77777777" w:rsidTr="00750602">
        <w:tc>
          <w:tcPr>
            <w:tcW w:w="4675" w:type="dxa"/>
          </w:tcPr>
          <w:p w14:paraId="5DB768DC" w14:textId="08CE13B2" w:rsidR="00483FA8" w:rsidRPr="0082339A" w:rsidRDefault="00483FA8" w:rsidP="00750602">
            <w:pPr>
              <w:ind w:left="6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lastRenderedPageBreak/>
              <w:t>Version 2.1</w:t>
            </w:r>
            <w:r>
              <w:rPr>
                <w:rFonts w:ascii="Times New Roman" w:hAnsi="Times New Roman"/>
                <w:color w:val="000000"/>
              </w:rPr>
              <w:t>6</w:t>
            </w:r>
          </w:p>
        </w:tc>
        <w:tc>
          <w:tcPr>
            <w:tcW w:w="4675" w:type="dxa"/>
          </w:tcPr>
          <w:p w14:paraId="603EB70E" w14:textId="71573606" w:rsidR="00483FA8" w:rsidRPr="0082339A" w:rsidRDefault="00483FA8" w:rsidP="00750602">
            <w:pPr>
              <w:ind w:left="36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0</w:t>
            </w:r>
            <w:r>
              <w:rPr>
                <w:rFonts w:ascii="Times New Roman" w:hAnsi="Times New Roman"/>
                <w:color w:val="000000"/>
              </w:rPr>
              <w:t>/</w:t>
            </w:r>
            <w:r>
              <w:rPr>
                <w:rFonts w:ascii="Times New Roman" w:hAnsi="Times New Roman"/>
                <w:color w:val="000000"/>
              </w:rPr>
              <w:t>26</w:t>
            </w:r>
            <w:r>
              <w:rPr>
                <w:rFonts w:ascii="Times New Roman" w:hAnsi="Times New Roman"/>
                <w:color w:val="000000"/>
              </w:rPr>
              <w:t>/2018</w:t>
            </w:r>
          </w:p>
        </w:tc>
      </w:tr>
      <w:tr w:rsidR="00483FA8" w:rsidRPr="00D5489B" w14:paraId="091A27CF" w14:textId="77777777" w:rsidTr="00D12944">
        <w:trPr>
          <w:trHeight w:val="1079"/>
        </w:trPr>
        <w:tc>
          <w:tcPr>
            <w:tcW w:w="9350" w:type="dxa"/>
            <w:gridSpan w:val="2"/>
          </w:tcPr>
          <w:p w14:paraId="495BF993" w14:textId="77777777" w:rsidR="00483FA8" w:rsidRPr="00483FA8" w:rsidRDefault="00483FA8" w:rsidP="00483FA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483FA8">
              <w:rPr>
                <w:rFonts w:ascii="Times New Roman" w:hAnsi="Times New Roman"/>
                <w:color w:val="000000"/>
              </w:rPr>
              <w:t>UN SDG Water Extent Notebook</w:t>
            </w:r>
          </w:p>
          <w:p w14:paraId="688246CE" w14:textId="77777777" w:rsidR="00483FA8" w:rsidRPr="00483FA8" w:rsidRDefault="00483FA8" w:rsidP="00483FA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483FA8">
              <w:rPr>
                <w:rFonts w:ascii="Times New Roman" w:hAnsi="Times New Roman"/>
                <w:color w:val="000000"/>
              </w:rPr>
              <w:t>UN SDG Water Extent Notebook on S3 L-1 Landsat index data</w:t>
            </w:r>
          </w:p>
          <w:p w14:paraId="68E334D6" w14:textId="77777777" w:rsidR="00483FA8" w:rsidRPr="00483FA8" w:rsidRDefault="00483FA8" w:rsidP="00483FA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483FA8">
              <w:rPr>
                <w:rFonts w:ascii="Times New Roman" w:hAnsi="Times New Roman"/>
                <w:color w:val="000000"/>
              </w:rPr>
              <w:t>UN SDG Urbanization Notebook</w:t>
            </w:r>
          </w:p>
          <w:p w14:paraId="6F6ED413" w14:textId="77777777" w:rsidR="00483FA8" w:rsidRPr="00483FA8" w:rsidRDefault="00483FA8" w:rsidP="00483FA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483FA8">
              <w:rPr>
                <w:rFonts w:ascii="Times New Roman" w:hAnsi="Times New Roman"/>
                <w:color w:val="000000"/>
              </w:rPr>
              <w:t>UN SDG Land Degradation Notebook</w:t>
            </w:r>
          </w:p>
          <w:p w14:paraId="09CAD10B" w14:textId="77777777" w:rsidR="00483FA8" w:rsidRPr="00483FA8" w:rsidRDefault="00483FA8" w:rsidP="00483FA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483FA8">
              <w:rPr>
                <w:rFonts w:ascii="Times New Roman" w:hAnsi="Times New Roman"/>
                <w:color w:val="000000"/>
              </w:rPr>
              <w:t>Shallow Water Bathymetry Notebook</w:t>
            </w:r>
          </w:p>
          <w:p w14:paraId="44C25B74" w14:textId="77777777" w:rsidR="00483FA8" w:rsidRPr="00483FA8" w:rsidRDefault="00483FA8" w:rsidP="00483FA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483FA8">
              <w:rPr>
                <w:rFonts w:ascii="Times New Roman" w:hAnsi="Times New Roman"/>
                <w:color w:val="000000"/>
              </w:rPr>
              <w:t>Addition of a shapefile capability to the mosaic notebook</w:t>
            </w:r>
          </w:p>
          <w:p w14:paraId="6F3B3D6A" w14:textId="77777777" w:rsidR="00483FA8" w:rsidRPr="00483FA8" w:rsidRDefault="00483FA8" w:rsidP="00483FA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483FA8">
              <w:rPr>
                <w:rFonts w:ascii="Times New Roman" w:hAnsi="Times New Roman"/>
                <w:color w:val="000000"/>
              </w:rPr>
              <w:t>Demo Notebook for allowing users to input UTM coordinates (Easting/Northing) vs. Lat-Lon</w:t>
            </w:r>
          </w:p>
          <w:p w14:paraId="4EB00843" w14:textId="77777777" w:rsidR="00483FA8" w:rsidRPr="00483FA8" w:rsidRDefault="00483FA8" w:rsidP="00483FA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483FA8">
              <w:rPr>
                <w:rFonts w:ascii="Times New Roman" w:hAnsi="Times New Roman"/>
                <w:color w:val="000000"/>
              </w:rPr>
              <w:t>Addition of Mi</w:t>
            </w:r>
            <w:bookmarkStart w:id="0" w:name="_GoBack"/>
            <w:bookmarkEnd w:id="0"/>
            <w:r w:rsidRPr="00483FA8">
              <w:rPr>
                <w:rFonts w:ascii="Times New Roman" w:hAnsi="Times New Roman"/>
                <w:color w:val="000000"/>
              </w:rPr>
              <w:t>n-NDVI to notebook library for mosaics</w:t>
            </w:r>
          </w:p>
          <w:p w14:paraId="5239DCD0" w14:textId="77777777" w:rsidR="00483FA8" w:rsidRPr="00483FA8" w:rsidRDefault="00483FA8" w:rsidP="00483FA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483FA8">
              <w:rPr>
                <w:rFonts w:ascii="Times New Roman" w:hAnsi="Times New Roman"/>
                <w:color w:val="000000"/>
              </w:rPr>
              <w:t>Several bug fixes to the UI in config and source code</w:t>
            </w:r>
          </w:p>
          <w:p w14:paraId="10D8F5AD" w14:textId="77777777" w:rsidR="00483FA8" w:rsidRPr="00483FA8" w:rsidRDefault="00483FA8" w:rsidP="00483FA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483FA8">
              <w:rPr>
                <w:rFonts w:ascii="Times New Roman" w:hAnsi="Times New Roman"/>
                <w:color w:val="000000"/>
              </w:rPr>
              <w:t>Refactoring source code: general reorganization of notebook utilities/front end UI code</w:t>
            </w:r>
          </w:p>
          <w:p w14:paraId="6E55A6B7" w14:textId="77777777" w:rsidR="00483FA8" w:rsidRPr="00483FA8" w:rsidRDefault="00483FA8" w:rsidP="00483FA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000000"/>
              </w:rPr>
            </w:pPr>
            <w:r w:rsidRPr="00483FA8">
              <w:rPr>
                <w:rFonts w:ascii="Times New Roman" w:hAnsi="Times New Roman"/>
                <w:color w:val="000000"/>
              </w:rPr>
              <w:t>Additional documentation on installation, ingestion, and analysis, etc.</w:t>
            </w:r>
          </w:p>
          <w:p w14:paraId="3B7B6D3A" w14:textId="77777777" w:rsidR="00483FA8" w:rsidRPr="00483FA8" w:rsidRDefault="00483FA8" w:rsidP="00483FA8">
            <w:pPr>
              <w:rPr>
                <w:rFonts w:ascii="Times New Roman" w:hAnsi="Times New Roman"/>
                <w:color w:val="000000"/>
              </w:rPr>
            </w:pPr>
          </w:p>
        </w:tc>
      </w:tr>
    </w:tbl>
    <w:p w14:paraId="2F5BBA9E" w14:textId="77777777" w:rsidR="0052440A" w:rsidRPr="00D5489B" w:rsidRDefault="0052440A" w:rsidP="00D5489B">
      <w:pPr>
        <w:rPr>
          <w:rFonts w:ascii="Times New Roman" w:hAnsi="Times New Roman" w:cs="Times New Roman"/>
        </w:rPr>
      </w:pPr>
    </w:p>
    <w:sectPr w:rsidR="0052440A" w:rsidRPr="00D5489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707FCD" w14:textId="77777777" w:rsidR="00141168" w:rsidRDefault="00141168" w:rsidP="00E94B82">
      <w:pPr>
        <w:spacing w:after="0" w:line="240" w:lineRule="auto"/>
      </w:pPr>
      <w:r>
        <w:separator/>
      </w:r>
    </w:p>
  </w:endnote>
  <w:endnote w:type="continuationSeparator" w:id="0">
    <w:p w14:paraId="2076EBE0" w14:textId="77777777" w:rsidR="00141168" w:rsidRDefault="00141168" w:rsidP="00E94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28DCE" w14:textId="77777777" w:rsidR="00141168" w:rsidRDefault="00141168" w:rsidP="00E94B82">
      <w:pPr>
        <w:spacing w:after="0" w:line="240" w:lineRule="auto"/>
      </w:pPr>
      <w:r>
        <w:separator/>
      </w:r>
    </w:p>
  </w:footnote>
  <w:footnote w:type="continuationSeparator" w:id="0">
    <w:p w14:paraId="7CD91EF9" w14:textId="77777777" w:rsidR="00141168" w:rsidRDefault="00141168" w:rsidP="00E94B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FAF258" w14:textId="77777777" w:rsidR="00E94B82" w:rsidRPr="00E94B82" w:rsidRDefault="00E94B82" w:rsidP="00E94B82">
    <w:pPr>
      <w:pStyle w:val="Header"/>
      <w:jc w:val="center"/>
      <w:rPr>
        <w:b/>
      </w:rPr>
    </w:pPr>
    <w:r w:rsidRPr="00E94B82">
      <w:rPr>
        <w:b/>
      </w:rPr>
      <w:t>CEOS Data Cube Open Source Release Histo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E1FA5"/>
    <w:multiLevelType w:val="hybridMultilevel"/>
    <w:tmpl w:val="66CC3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5335C"/>
    <w:multiLevelType w:val="hybridMultilevel"/>
    <w:tmpl w:val="2C60E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67C13"/>
    <w:multiLevelType w:val="hybridMultilevel"/>
    <w:tmpl w:val="94D42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36A5C"/>
    <w:multiLevelType w:val="hybridMultilevel"/>
    <w:tmpl w:val="2B34BB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F7286F"/>
    <w:multiLevelType w:val="hybridMultilevel"/>
    <w:tmpl w:val="DDE651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06470B"/>
    <w:multiLevelType w:val="hybridMultilevel"/>
    <w:tmpl w:val="617AF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555A7"/>
    <w:multiLevelType w:val="hybridMultilevel"/>
    <w:tmpl w:val="7682C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11A96"/>
    <w:multiLevelType w:val="hybridMultilevel"/>
    <w:tmpl w:val="5B06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D02EAA"/>
    <w:multiLevelType w:val="hybridMultilevel"/>
    <w:tmpl w:val="F118D0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F701ECC"/>
    <w:multiLevelType w:val="hybridMultilevel"/>
    <w:tmpl w:val="66809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730B56"/>
    <w:multiLevelType w:val="hybridMultilevel"/>
    <w:tmpl w:val="1CEAA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A7660F"/>
    <w:multiLevelType w:val="hybridMultilevel"/>
    <w:tmpl w:val="572499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64403FB"/>
    <w:multiLevelType w:val="hybridMultilevel"/>
    <w:tmpl w:val="DC3C9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1954CA"/>
    <w:multiLevelType w:val="hybridMultilevel"/>
    <w:tmpl w:val="B3A08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?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?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?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?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?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7154E"/>
    <w:multiLevelType w:val="hybridMultilevel"/>
    <w:tmpl w:val="B3A08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?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?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?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?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?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5077E3"/>
    <w:multiLevelType w:val="hybridMultilevel"/>
    <w:tmpl w:val="483A5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4A7B5A"/>
    <w:multiLevelType w:val="hybridMultilevel"/>
    <w:tmpl w:val="03201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AF5F1E"/>
    <w:multiLevelType w:val="hybridMultilevel"/>
    <w:tmpl w:val="B3A08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?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?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?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?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?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7714BA"/>
    <w:multiLevelType w:val="multilevel"/>
    <w:tmpl w:val="A336B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CB40AB"/>
    <w:multiLevelType w:val="hybridMultilevel"/>
    <w:tmpl w:val="3ADC5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594FBD"/>
    <w:multiLevelType w:val="hybridMultilevel"/>
    <w:tmpl w:val="8E9A2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421571"/>
    <w:multiLevelType w:val="hybridMultilevel"/>
    <w:tmpl w:val="A4FC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1F727A"/>
    <w:multiLevelType w:val="hybridMultilevel"/>
    <w:tmpl w:val="E1681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7"/>
  </w:num>
  <w:num w:numId="3">
    <w:abstractNumId w:val="14"/>
  </w:num>
  <w:num w:numId="4">
    <w:abstractNumId w:val="13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9"/>
  </w:num>
  <w:num w:numId="7">
    <w:abstractNumId w:val="10"/>
  </w:num>
  <w:num w:numId="8">
    <w:abstractNumId w:val="6"/>
  </w:num>
  <w:num w:numId="9">
    <w:abstractNumId w:val="3"/>
  </w:num>
  <w:num w:numId="10">
    <w:abstractNumId w:val="8"/>
  </w:num>
  <w:num w:numId="11">
    <w:abstractNumId w:val="16"/>
  </w:num>
  <w:num w:numId="12">
    <w:abstractNumId w:val="5"/>
  </w:num>
  <w:num w:numId="13">
    <w:abstractNumId w:val="1"/>
  </w:num>
  <w:num w:numId="14">
    <w:abstractNumId w:val="0"/>
  </w:num>
  <w:num w:numId="15">
    <w:abstractNumId w:val="21"/>
  </w:num>
  <w:num w:numId="16">
    <w:abstractNumId w:val="9"/>
  </w:num>
  <w:num w:numId="17">
    <w:abstractNumId w:val="15"/>
  </w:num>
  <w:num w:numId="18">
    <w:abstractNumId w:val="12"/>
  </w:num>
  <w:num w:numId="19">
    <w:abstractNumId w:val="22"/>
  </w:num>
  <w:num w:numId="20">
    <w:abstractNumId w:val="2"/>
  </w:num>
  <w:num w:numId="21">
    <w:abstractNumId w:val="20"/>
  </w:num>
  <w:num w:numId="22">
    <w:abstractNumId w:val="18"/>
  </w:num>
  <w:num w:numId="23">
    <w:abstractNumId w:val="4"/>
  </w:num>
  <w:num w:numId="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tjCxtDA0MTMxNjFT0lEKTi0uzszPAykwrAUA5z5PWywAAAA="/>
  </w:docVars>
  <w:rsids>
    <w:rsidRoot w:val="00931E13"/>
    <w:rsid w:val="0004515A"/>
    <w:rsid w:val="00054A96"/>
    <w:rsid w:val="00141168"/>
    <w:rsid w:val="00301EB9"/>
    <w:rsid w:val="00483FA8"/>
    <w:rsid w:val="0052440A"/>
    <w:rsid w:val="005953FF"/>
    <w:rsid w:val="005E1396"/>
    <w:rsid w:val="005F1888"/>
    <w:rsid w:val="005F620F"/>
    <w:rsid w:val="00697592"/>
    <w:rsid w:val="006D5BAE"/>
    <w:rsid w:val="006E7F2E"/>
    <w:rsid w:val="0082339A"/>
    <w:rsid w:val="00881CB9"/>
    <w:rsid w:val="00931E13"/>
    <w:rsid w:val="009A7180"/>
    <w:rsid w:val="00AD2124"/>
    <w:rsid w:val="00D5489B"/>
    <w:rsid w:val="00E06856"/>
    <w:rsid w:val="00E250FE"/>
    <w:rsid w:val="00E440CA"/>
    <w:rsid w:val="00E94B82"/>
    <w:rsid w:val="00FA179A"/>
    <w:rsid w:val="00FF5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6E7FE"/>
  <w15:chartTrackingRefBased/>
  <w15:docId w15:val="{20FD1637-3524-4698-BCE6-3189B5A71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1E13"/>
    <w:pPr>
      <w:spacing w:after="0" w:line="240" w:lineRule="auto"/>
      <w:ind w:left="720"/>
    </w:pPr>
    <w:rPr>
      <w:rFonts w:ascii="Calibri" w:hAnsi="Calibri" w:cs="Times New Roman"/>
    </w:rPr>
  </w:style>
  <w:style w:type="table" w:styleId="TableGrid">
    <w:name w:val="Table Grid"/>
    <w:basedOn w:val="TableNormal"/>
    <w:uiPriority w:val="39"/>
    <w:rsid w:val="005244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4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4B82"/>
  </w:style>
  <w:style w:type="paragraph" w:styleId="Footer">
    <w:name w:val="footer"/>
    <w:basedOn w:val="Normal"/>
    <w:link w:val="FooterChar"/>
    <w:uiPriority w:val="99"/>
    <w:unhideWhenUsed/>
    <w:rsid w:val="00E94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4B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5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3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2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5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1234</Words>
  <Characters>703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R Rizvi</dc:creator>
  <cp:keywords/>
  <dc:description/>
  <cp:lastModifiedBy>Syed R. Rizvi</cp:lastModifiedBy>
  <cp:revision>4</cp:revision>
  <dcterms:created xsi:type="dcterms:W3CDTF">2018-02-04T17:28:00Z</dcterms:created>
  <dcterms:modified xsi:type="dcterms:W3CDTF">2018-10-24T02:58:00Z</dcterms:modified>
</cp:coreProperties>
</file>